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18D9D" w14:textId="402948F8" w:rsidR="000022A1" w:rsidRDefault="00DC3EF5">
      <w:r w:rsidRPr="00DC3EF5">
        <w:rPr>
          <w:noProof/>
        </w:rPr>
        <w:drawing>
          <wp:anchor distT="0" distB="0" distL="114300" distR="114300" simplePos="0" relativeHeight="251658240" behindDoc="0" locked="0" layoutInCell="1" allowOverlap="1" wp14:anchorId="35966087" wp14:editId="6501ED9D">
            <wp:simplePos x="0" y="0"/>
            <wp:positionH relativeFrom="column">
              <wp:posOffset>0</wp:posOffset>
            </wp:positionH>
            <wp:positionV relativeFrom="paragraph">
              <wp:posOffset>0</wp:posOffset>
            </wp:positionV>
            <wp:extent cx="3590585" cy="883381"/>
            <wp:effectExtent l="0" t="0" r="0" b="0"/>
            <wp:wrapNone/>
            <wp:docPr id="13" name="Picture 12">
              <a:extLst xmlns:a="http://schemas.openxmlformats.org/drawingml/2006/main">
                <a:ext uri="{FF2B5EF4-FFF2-40B4-BE49-F238E27FC236}">
                  <a16:creationId xmlns:a16="http://schemas.microsoft.com/office/drawing/2014/main" id="{498FD5C1-5B69-41DC-819B-4191ACEAB5AA}"/>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98FD5C1-5B69-41DC-819B-4191ACEAB5A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0585" cy="883381"/>
                    </a:xfrm>
                    <a:prstGeom prst="rect">
                      <a:avLst/>
                    </a:prstGeom>
                    <a:noFill/>
                  </pic:spPr>
                </pic:pic>
              </a:graphicData>
            </a:graphic>
          </wp:anchor>
        </w:drawing>
      </w:r>
      <w:r w:rsidRPr="00DC3EF5">
        <w:rPr>
          <w:noProof/>
        </w:rPr>
        <mc:AlternateContent>
          <mc:Choice Requires="wps">
            <w:drawing>
              <wp:anchor distT="0" distB="0" distL="114300" distR="114300" simplePos="0" relativeHeight="251658241" behindDoc="0" locked="0" layoutInCell="1" allowOverlap="1" wp14:anchorId="16058052" wp14:editId="6C188CEC">
                <wp:simplePos x="0" y="0"/>
                <wp:positionH relativeFrom="column">
                  <wp:posOffset>4445000</wp:posOffset>
                </wp:positionH>
                <wp:positionV relativeFrom="paragraph">
                  <wp:posOffset>391160</wp:posOffset>
                </wp:positionV>
                <wp:extent cx="2887486" cy="584775"/>
                <wp:effectExtent l="0" t="0" r="0" b="0"/>
                <wp:wrapNone/>
                <wp:docPr id="19" name="TextBox 18">
                  <a:extLst xmlns:a="http://schemas.openxmlformats.org/drawingml/2006/main">
                    <a:ext uri="{FF2B5EF4-FFF2-40B4-BE49-F238E27FC236}">
                      <a16:creationId xmlns:a16="http://schemas.microsoft.com/office/drawing/2014/main" id="{07FE8248-2ECA-4884-A565-22302828C5C9}"/>
                    </a:ext>
                  </a:extLst>
                </wp:docPr>
                <wp:cNvGraphicFramePr/>
                <a:graphic xmlns:a="http://schemas.openxmlformats.org/drawingml/2006/main">
                  <a:graphicData uri="http://schemas.microsoft.com/office/word/2010/wordprocessingShape">
                    <wps:wsp>
                      <wps:cNvSpPr txBox="1"/>
                      <wps:spPr>
                        <a:xfrm>
                          <a:off x="0" y="0"/>
                          <a:ext cx="2887486" cy="584775"/>
                        </a:xfrm>
                        <a:prstGeom prst="rect">
                          <a:avLst/>
                        </a:prstGeom>
                        <a:noFill/>
                      </wps:spPr>
                      <wps:txbx>
                        <w:txbxContent>
                          <w:p w14:paraId="374AB643" w14:textId="3F0159D5" w:rsidR="00DC3EF5" w:rsidRDefault="00DC3EF5" w:rsidP="00DC3EF5">
                            <w:pPr>
                              <w:rPr>
                                <w:rFonts w:ascii="Arial" w:hAnsi="Arial" w:cs="Arial"/>
                                <w:color w:val="000000" w:themeColor="text1"/>
                                <w:kern w:val="24"/>
                                <w:sz w:val="32"/>
                                <w:szCs w:val="32"/>
                              </w:rPr>
                            </w:pPr>
                            <w:r>
                              <w:rPr>
                                <w:rFonts w:ascii="Arial" w:hAnsi="Arial" w:cs="Arial"/>
                                <w:color w:val="000000" w:themeColor="text1"/>
                                <w:kern w:val="24"/>
                                <w:sz w:val="32"/>
                                <w:szCs w:val="32"/>
                              </w:rPr>
                              <w:t xml:space="preserve">KIA AMERICA NEWS               </w:t>
                            </w:r>
                          </w:p>
                        </w:txbxContent>
                      </wps:txbx>
                      <wps:bodyPr wrap="square" rtlCol="0">
                        <a:spAutoFit/>
                      </wps:bodyPr>
                    </wps:wsp>
                  </a:graphicData>
                </a:graphic>
              </wp:anchor>
            </w:drawing>
          </mc:Choice>
          <mc:Fallback>
            <w:pict>
              <v:shapetype w14:anchorId="16058052" id="_x0000_t202" coordsize="21600,21600" o:spt="202" path="m,l,21600r21600,l21600,xe">
                <v:stroke joinstyle="miter"/>
                <v:path gradientshapeok="t" o:connecttype="rect"/>
              </v:shapetype>
              <v:shape id="TextBox 18" o:spid="_x0000_s1026" type="#_x0000_t202" style="position:absolute;margin-left:350pt;margin-top:30.8pt;width:227.35pt;height:46.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" filled="f" stroked="f">
                <v:textbox style="mso-fit-shape-to-text:t">
                  <w:txbxContent>
                    <w:p w14:paraId="374AB643" w14:textId="3F0159D5" w:rsidR="00DC3EF5" w:rsidRDefault="00DC3EF5" w:rsidP="00DC3EF5">
                      <w:pPr>
                        <w:rPr>
                          <w:rFonts w:ascii="Arial" w:hAnsi="Arial" w:cs="Arial"/>
                          <w:color w:val="000000" w:themeColor="text1"/>
                          <w:kern w:val="24"/>
                          <w:sz w:val="32"/>
                          <w:szCs w:val="32"/>
                        </w:rPr>
                      </w:pPr>
                      <w:r>
                        <w:rPr>
                          <w:rFonts w:ascii="Arial" w:hAnsi="Arial" w:cs="Arial"/>
                          <w:color w:val="000000" w:themeColor="text1"/>
                          <w:kern w:val="24"/>
                          <w:sz w:val="32"/>
                          <w:szCs w:val="32"/>
                        </w:rPr>
                        <w:t xml:space="preserve">KIA AMERICA NEWS               </w:t>
                      </w:r>
                    </w:p>
                  </w:txbxContent>
                </v:textbox>
              </v:shape>
            </w:pict>
          </mc:Fallback>
        </mc:AlternateContent>
      </w:r>
      <w:r w:rsidRPr="00DC3EF5">
        <w:rPr>
          <w:noProof/>
        </w:rPr>
        <mc:AlternateContent>
          <mc:Choice Requires="wps">
            <w:drawing>
              <wp:anchor distT="0" distB="0" distL="114300" distR="114300" simplePos="0" relativeHeight="251658242" behindDoc="0" locked="0" layoutInCell="1" allowOverlap="1" wp14:anchorId="04E3305A" wp14:editId="1AC28E7E">
                <wp:simplePos x="0" y="0"/>
                <wp:positionH relativeFrom="column">
                  <wp:posOffset>3175</wp:posOffset>
                </wp:positionH>
                <wp:positionV relativeFrom="paragraph">
                  <wp:posOffset>1101090</wp:posOffset>
                </wp:positionV>
                <wp:extent cx="7112353" cy="0"/>
                <wp:effectExtent l="0" t="19050" r="31750" b="19050"/>
                <wp:wrapNone/>
                <wp:docPr id="24" name="Straight Connector 23">
                  <a:extLst xmlns:a="http://schemas.openxmlformats.org/drawingml/2006/main">
                    <a:ext uri="{FF2B5EF4-FFF2-40B4-BE49-F238E27FC236}">
                      <a16:creationId xmlns:a16="http://schemas.microsoft.com/office/drawing/2014/main" id="{7EC5884B-3B34-4875-9A43-74F7E06CCAE6}"/>
                    </a:ext>
                  </a:extLst>
                </wp:docPr>
                <wp:cNvGraphicFramePr/>
                <a:graphic xmlns:a="http://schemas.openxmlformats.org/drawingml/2006/main">
                  <a:graphicData uri="http://schemas.microsoft.com/office/word/2010/wordprocessingShape">
                    <wps:wsp>
                      <wps:cNvCnPr/>
                      <wps:spPr>
                        <a:xfrm>
                          <a:off x="0" y="0"/>
                          <a:ext cx="7112353"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67ED0B" id="Straight Connector 23"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5pt,86.7pt" to="560.3pt,8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" strokecolor="black [3213]" strokeweight="3pt"/>
            </w:pict>
          </mc:Fallback>
        </mc:AlternateContent>
      </w:r>
    </w:p>
    <w:p w14:paraId="0AE1257E" w14:textId="7A680C9D" w:rsidR="00DC3EF5" w:rsidRPr="00DC3EF5" w:rsidRDefault="00DC3EF5" w:rsidP="00DC3EF5"/>
    <w:p w14:paraId="04B8EBEF" w14:textId="453FDDE8" w:rsidR="00DC3EF5" w:rsidRPr="00DC3EF5" w:rsidRDefault="00DC3EF5" w:rsidP="00DC3EF5"/>
    <w:p w14:paraId="3E30DBF5" w14:textId="73731533" w:rsidR="00DC3EF5" w:rsidRPr="00DC3EF5" w:rsidRDefault="00DC3EF5" w:rsidP="00666AC9">
      <w:pPr>
        <w:jc w:val="center"/>
      </w:pPr>
    </w:p>
    <w:p w14:paraId="7EB62241" w14:textId="5B8C2EB6" w:rsidR="000835BF" w:rsidRPr="00666AC9" w:rsidRDefault="00F901E3" w:rsidP="00666AC9">
      <w:pPr>
        <w:tabs>
          <w:tab w:val="left" w:pos="1814"/>
        </w:tabs>
        <w:ind w:left="720"/>
        <w:jc w:val="center"/>
        <w:rPr>
          <w:rFonts w:ascii="Arial" w:hAnsi="Arial" w:cs="Arial"/>
          <w:b/>
          <w:bCs/>
        </w:rPr>
      </w:pPr>
      <w:r w:rsidRPr="00666AC9">
        <w:rPr>
          <w:rFonts w:ascii="Arial" w:hAnsi="Arial" w:cs="Arial"/>
          <w:b/>
          <w:bCs/>
          <w:sz w:val="40"/>
          <w:szCs w:val="40"/>
        </w:rPr>
        <w:t xml:space="preserve">A NEW WAY TO ROLL: </w:t>
      </w:r>
      <w:r w:rsidR="0023582A">
        <w:rPr>
          <w:rFonts w:ascii="Arial" w:hAnsi="Arial" w:cs="Arial"/>
          <w:b/>
          <w:bCs/>
          <w:sz w:val="40"/>
          <w:szCs w:val="40"/>
        </w:rPr>
        <w:t xml:space="preserve">KICKING OFF A </w:t>
      </w:r>
      <w:r w:rsidR="00F4334F" w:rsidRPr="00666AC9">
        <w:rPr>
          <w:rFonts w:ascii="Arial" w:hAnsi="Arial" w:cs="Arial"/>
          <w:b/>
          <w:bCs/>
          <w:sz w:val="40"/>
          <w:szCs w:val="40"/>
        </w:rPr>
        <w:t>CELEBRAT</w:t>
      </w:r>
      <w:r w:rsidR="0023582A">
        <w:rPr>
          <w:rFonts w:ascii="Arial" w:hAnsi="Arial" w:cs="Arial"/>
          <w:b/>
          <w:bCs/>
          <w:sz w:val="40"/>
          <w:szCs w:val="40"/>
        </w:rPr>
        <w:t xml:space="preserve">ION OF </w:t>
      </w:r>
      <w:r w:rsidRPr="00666AC9">
        <w:rPr>
          <w:rFonts w:ascii="Arial" w:hAnsi="Arial" w:cs="Arial"/>
          <w:b/>
          <w:bCs/>
          <w:sz w:val="40"/>
          <w:szCs w:val="40"/>
        </w:rPr>
        <w:t xml:space="preserve">THE </w:t>
      </w:r>
      <w:r w:rsidR="003D553E" w:rsidRPr="00666AC9">
        <w:rPr>
          <w:rFonts w:ascii="Arial" w:hAnsi="Arial" w:cs="Arial"/>
          <w:b/>
          <w:bCs/>
          <w:sz w:val="40"/>
          <w:szCs w:val="40"/>
        </w:rPr>
        <w:t xml:space="preserve">KIA </w:t>
      </w:r>
      <w:r w:rsidRPr="00666AC9">
        <w:rPr>
          <w:rFonts w:ascii="Arial" w:hAnsi="Arial" w:cs="Arial"/>
          <w:b/>
          <w:bCs/>
          <w:sz w:val="40"/>
          <w:szCs w:val="40"/>
        </w:rPr>
        <w:t>SOUL</w:t>
      </w:r>
    </w:p>
    <w:p w14:paraId="1540E371" w14:textId="16F257A8" w:rsidR="000C017C" w:rsidRPr="000C017C" w:rsidRDefault="00C22D68" w:rsidP="000C017C">
      <w:pPr>
        <w:pStyle w:val="ListParagraph"/>
        <w:numPr>
          <w:ilvl w:val="0"/>
          <w:numId w:val="4"/>
        </w:numPr>
        <w:tabs>
          <w:tab w:val="left" w:pos="1814"/>
        </w:tabs>
        <w:rPr>
          <w:rFonts w:ascii="Arial" w:hAnsi="Arial" w:cs="Arial"/>
          <w:b/>
          <w:bCs/>
        </w:rPr>
      </w:pPr>
      <w:r>
        <w:rPr>
          <w:rFonts w:ascii="Arial" w:hAnsi="Arial" w:cs="Arial"/>
          <w:b/>
          <w:bCs/>
        </w:rPr>
        <w:t xml:space="preserve">Set to retire </w:t>
      </w:r>
      <w:r w:rsidR="007A7D4C">
        <w:rPr>
          <w:rFonts w:ascii="Arial" w:hAnsi="Arial" w:cs="Arial"/>
          <w:b/>
          <w:bCs/>
        </w:rPr>
        <w:t>at the</w:t>
      </w:r>
      <w:r>
        <w:rPr>
          <w:rFonts w:ascii="Arial" w:hAnsi="Arial" w:cs="Arial"/>
          <w:b/>
          <w:bCs/>
        </w:rPr>
        <w:t xml:space="preserve"> conclusion </w:t>
      </w:r>
      <w:r w:rsidR="007A7D4C">
        <w:rPr>
          <w:rFonts w:ascii="Arial" w:hAnsi="Arial" w:cs="Arial"/>
          <w:b/>
          <w:bCs/>
        </w:rPr>
        <w:t xml:space="preserve">of the 2025 model year, over </w:t>
      </w:r>
      <w:r w:rsidR="000C017C">
        <w:rPr>
          <w:rFonts w:ascii="Arial" w:hAnsi="Arial" w:cs="Arial"/>
          <w:b/>
          <w:bCs/>
        </w:rPr>
        <w:t>1</w:t>
      </w:r>
      <w:r w:rsidR="005B6FF5">
        <w:rPr>
          <w:rFonts w:ascii="Arial" w:hAnsi="Arial" w:cs="Arial"/>
          <w:b/>
          <w:bCs/>
        </w:rPr>
        <w:t>.</w:t>
      </w:r>
      <w:r w:rsidR="000C017C">
        <w:rPr>
          <w:rFonts w:ascii="Arial" w:hAnsi="Arial" w:cs="Arial"/>
          <w:b/>
          <w:bCs/>
        </w:rPr>
        <w:t>5</w:t>
      </w:r>
      <w:r w:rsidR="00101735">
        <w:rPr>
          <w:rFonts w:ascii="Arial" w:hAnsi="Arial" w:cs="Arial"/>
          <w:b/>
          <w:bCs/>
        </w:rPr>
        <w:t xml:space="preserve"> million </w:t>
      </w:r>
      <w:r w:rsidR="00BB0721">
        <w:rPr>
          <w:rFonts w:ascii="Arial" w:hAnsi="Arial" w:cs="Arial"/>
          <w:b/>
          <w:bCs/>
        </w:rPr>
        <w:t xml:space="preserve">Kia Souls have been sold </w:t>
      </w:r>
      <w:r w:rsidR="00CE7AB2">
        <w:rPr>
          <w:rFonts w:ascii="Arial" w:hAnsi="Arial" w:cs="Arial"/>
          <w:b/>
          <w:bCs/>
        </w:rPr>
        <w:t>in the U.S.</w:t>
      </w:r>
      <w:r w:rsidR="00BB0721">
        <w:rPr>
          <w:rFonts w:ascii="Arial" w:hAnsi="Arial" w:cs="Arial"/>
          <w:b/>
          <w:bCs/>
        </w:rPr>
        <w:t xml:space="preserve"> </w:t>
      </w:r>
      <w:r w:rsidR="00540E61">
        <w:rPr>
          <w:rFonts w:ascii="Arial" w:hAnsi="Arial" w:cs="Arial"/>
          <w:b/>
          <w:bCs/>
        </w:rPr>
        <w:t>since 2009</w:t>
      </w:r>
    </w:p>
    <w:p w14:paraId="092FA295" w14:textId="4E04BA05" w:rsidR="00540E61" w:rsidRPr="00AC0A7F" w:rsidRDefault="00AC7126" w:rsidP="00AC0A7F">
      <w:pPr>
        <w:pStyle w:val="ListParagraph"/>
        <w:numPr>
          <w:ilvl w:val="0"/>
          <w:numId w:val="4"/>
        </w:numPr>
        <w:tabs>
          <w:tab w:val="left" w:pos="1814"/>
        </w:tabs>
        <w:rPr>
          <w:rFonts w:ascii="Arial" w:hAnsi="Arial" w:cs="Arial"/>
          <w:b/>
          <w:bCs/>
        </w:rPr>
      </w:pPr>
      <w:r>
        <w:rPr>
          <w:rFonts w:ascii="Arial" w:hAnsi="Arial" w:cs="Arial"/>
          <w:b/>
          <w:bCs/>
        </w:rPr>
        <w:t xml:space="preserve">The Kia Soul’s ongoing popularity and influence on </w:t>
      </w:r>
      <w:r w:rsidR="00067897">
        <w:rPr>
          <w:rFonts w:ascii="Arial" w:hAnsi="Arial" w:cs="Arial"/>
          <w:b/>
          <w:bCs/>
        </w:rPr>
        <w:t>pop culture</w:t>
      </w:r>
      <w:r>
        <w:rPr>
          <w:rFonts w:ascii="Arial" w:hAnsi="Arial" w:cs="Arial"/>
          <w:b/>
          <w:bCs/>
        </w:rPr>
        <w:t xml:space="preserve"> was fueled by some of the most memorable and effective automotive advertising </w:t>
      </w:r>
      <w:r w:rsidR="0023582A">
        <w:rPr>
          <w:rFonts w:ascii="Arial" w:hAnsi="Arial" w:cs="Arial"/>
          <w:b/>
          <w:bCs/>
        </w:rPr>
        <w:t>in the history of the automotive industry</w:t>
      </w:r>
    </w:p>
    <w:p w14:paraId="4C972D37" w14:textId="41189D9D" w:rsidR="000C017C" w:rsidRPr="000C017C" w:rsidRDefault="000C017C" w:rsidP="00CE7AB2">
      <w:pPr>
        <w:pStyle w:val="ListParagraph"/>
        <w:tabs>
          <w:tab w:val="left" w:pos="1814"/>
        </w:tabs>
        <w:ind w:left="1080"/>
        <w:rPr>
          <w:rFonts w:ascii="Arial" w:hAnsi="Arial" w:cs="Arial"/>
          <w:b/>
          <w:bCs/>
        </w:rPr>
      </w:pPr>
    </w:p>
    <w:p w14:paraId="7650FFDC" w14:textId="0868B0A4" w:rsidR="00546177" w:rsidRDefault="003D553E" w:rsidP="00546177">
      <w:r w:rsidRPr="00042DBE">
        <w:rPr>
          <w:b/>
          <w:bCs/>
        </w:rPr>
        <w:t>Irvine, CA</w:t>
      </w:r>
      <w:r w:rsidR="004D3A5A" w:rsidRPr="00042DBE">
        <w:rPr>
          <w:b/>
          <w:bCs/>
        </w:rPr>
        <w:t xml:space="preserve">, </w:t>
      </w:r>
      <w:r w:rsidR="00AC0A7F" w:rsidRPr="00042DBE">
        <w:rPr>
          <w:b/>
          <w:bCs/>
        </w:rPr>
        <w:t>Octo</w:t>
      </w:r>
      <w:r w:rsidR="000E648E" w:rsidRPr="00042DBE">
        <w:rPr>
          <w:b/>
          <w:bCs/>
        </w:rPr>
        <w:t>ber</w:t>
      </w:r>
      <w:r w:rsidR="00C24571" w:rsidRPr="00042DBE">
        <w:rPr>
          <w:b/>
          <w:bCs/>
        </w:rPr>
        <w:t xml:space="preserve"> </w:t>
      </w:r>
      <w:r w:rsidR="00042DBE">
        <w:rPr>
          <w:b/>
          <w:bCs/>
        </w:rPr>
        <w:t>6</w:t>
      </w:r>
      <w:r w:rsidR="004D3A5A" w:rsidRPr="00042DBE">
        <w:rPr>
          <w:b/>
          <w:bCs/>
        </w:rPr>
        <w:t>, 202</w:t>
      </w:r>
      <w:r w:rsidR="009364CC" w:rsidRPr="00042DBE">
        <w:rPr>
          <w:b/>
          <w:bCs/>
        </w:rPr>
        <w:t>5</w:t>
      </w:r>
      <w:r w:rsidR="004D3A5A" w:rsidRPr="00042DBE">
        <w:rPr>
          <w:b/>
          <w:bCs/>
        </w:rPr>
        <w:t xml:space="preserve"> </w:t>
      </w:r>
      <w:r w:rsidR="00DA4702" w:rsidRPr="00042DBE">
        <w:t xml:space="preserve">– </w:t>
      </w:r>
      <w:bookmarkStart w:id="0" w:name="_Hlk206749268"/>
      <w:r w:rsidR="0023582A" w:rsidRPr="00042DBE">
        <w:t>From a humble beginning as</w:t>
      </w:r>
      <w:r w:rsidR="000027A3" w:rsidRPr="00042DBE">
        <w:t xml:space="preserve"> </w:t>
      </w:r>
      <w:r w:rsidR="00F4066D" w:rsidRPr="00042DBE">
        <w:t xml:space="preserve">a </w:t>
      </w:r>
      <w:r w:rsidR="000027A3" w:rsidRPr="00042DBE">
        <w:t xml:space="preserve">boxy </w:t>
      </w:r>
      <w:r w:rsidR="00E15D82" w:rsidRPr="00042DBE">
        <w:t xml:space="preserve">concept </w:t>
      </w:r>
      <w:r w:rsidR="00FD2274" w:rsidRPr="00042DBE">
        <w:t>vehicle</w:t>
      </w:r>
      <w:r w:rsidR="00E15D82" w:rsidRPr="00042DBE">
        <w:t xml:space="preserve"> </w:t>
      </w:r>
      <w:r w:rsidR="0023582A" w:rsidRPr="00042DBE">
        <w:t>in</w:t>
      </w:r>
      <w:r w:rsidR="000063C9" w:rsidRPr="00042DBE">
        <w:t xml:space="preserve"> Kia’s U.S. design studio </w:t>
      </w:r>
      <w:r w:rsidR="000027A3" w:rsidRPr="00042DBE">
        <w:t xml:space="preserve">and continuing </w:t>
      </w:r>
      <w:r w:rsidR="00E15D82" w:rsidRPr="00042DBE">
        <w:t xml:space="preserve">through </w:t>
      </w:r>
      <w:r w:rsidR="005F75FB" w:rsidRPr="00042DBE">
        <w:t xml:space="preserve">16 </w:t>
      </w:r>
      <w:r w:rsidR="0023582A" w:rsidRPr="00042DBE">
        <w:t>years o</w:t>
      </w:r>
      <w:r w:rsidR="0023582A">
        <w:t xml:space="preserve">f passion, </w:t>
      </w:r>
      <w:r w:rsidR="00E15D82">
        <w:t xml:space="preserve">the </w:t>
      </w:r>
      <w:r w:rsidR="00EC4243">
        <w:t xml:space="preserve">fun and funky </w:t>
      </w:r>
      <w:r w:rsidR="00E15D82">
        <w:t xml:space="preserve">Kia Soul </w:t>
      </w:r>
      <w:r w:rsidR="00E6508D">
        <w:t xml:space="preserve">urban runabout has always stood out </w:t>
      </w:r>
      <w:r w:rsidR="000027A3">
        <w:t>from the crowd</w:t>
      </w:r>
      <w:r w:rsidR="00E53EDB">
        <w:t xml:space="preserve">. </w:t>
      </w:r>
      <w:bookmarkEnd w:id="0"/>
      <w:r w:rsidR="004A03CC">
        <w:t xml:space="preserve">As </w:t>
      </w:r>
      <w:r w:rsidR="00D843E2">
        <w:t xml:space="preserve">what most consider the </w:t>
      </w:r>
      <w:r w:rsidR="004A03CC">
        <w:t>first production v</w:t>
      </w:r>
      <w:r w:rsidR="00277B58">
        <w:t xml:space="preserve">ehicle in Kia’s </w:t>
      </w:r>
      <w:r w:rsidR="00546177">
        <w:t xml:space="preserve">design-led </w:t>
      </w:r>
      <w:r w:rsidR="00D843E2">
        <w:t xml:space="preserve">and historic </w:t>
      </w:r>
      <w:r w:rsidR="00546177">
        <w:t xml:space="preserve">transformation, </w:t>
      </w:r>
      <w:r w:rsidR="00FC361D">
        <w:t>t</w:t>
      </w:r>
      <w:r w:rsidR="00546177" w:rsidRPr="004A24DA">
        <w:t>he Soul has attracted new customers to the brand by projecting the kind of individuality and optimism that appeals to both the young and the young-at-heart</w:t>
      </w:r>
      <w:r w:rsidR="00FC361D">
        <w:t>. A</w:t>
      </w:r>
      <w:r w:rsidR="00546177" w:rsidRPr="004A24DA">
        <w:t xml:space="preserve">nd with Kia’s overall U.S. sales </w:t>
      </w:r>
      <w:r w:rsidR="00FC361D">
        <w:t>nearly tripling</w:t>
      </w:r>
      <w:r w:rsidR="0079655D">
        <w:t xml:space="preserve"> during the </w:t>
      </w:r>
      <w:r w:rsidR="00546177" w:rsidRPr="004A24DA">
        <w:t>Soul</w:t>
      </w:r>
      <w:r w:rsidR="0079655D">
        <w:t>’s</w:t>
      </w:r>
      <w:r w:rsidR="00546177" w:rsidRPr="004A24DA">
        <w:t xml:space="preserve"> </w:t>
      </w:r>
      <w:r w:rsidR="0079655D">
        <w:t>life</w:t>
      </w:r>
      <w:r w:rsidR="00B759B1">
        <w:t>time</w:t>
      </w:r>
      <w:r w:rsidR="00546177" w:rsidRPr="004A24DA">
        <w:t xml:space="preserve">, its impact </w:t>
      </w:r>
      <w:r w:rsidR="00D843E2">
        <w:t xml:space="preserve">simply </w:t>
      </w:r>
      <w:r w:rsidR="00546177" w:rsidRPr="004A24DA">
        <w:t>cannot be overstated.</w:t>
      </w:r>
    </w:p>
    <w:p w14:paraId="0C64C2C2" w14:textId="7C6BDFD4" w:rsidR="000D2D58" w:rsidRDefault="00F96C25" w:rsidP="000D2D58">
      <w:r>
        <w:t>“</w:t>
      </w:r>
      <w:r w:rsidR="00B2426E">
        <w:t xml:space="preserve">The Soul was one of the cornerstones in Kia gaining a foothold in the </w:t>
      </w:r>
      <w:r w:rsidR="009A7CC1">
        <w:t xml:space="preserve">United States </w:t>
      </w:r>
      <w:r w:rsidR="00B2426E">
        <w:t xml:space="preserve">and this </w:t>
      </w:r>
      <w:r w:rsidR="004D1654">
        <w:t xml:space="preserve">one-of-a-kind </w:t>
      </w:r>
      <w:r w:rsidR="00B2426E">
        <w:t>vehicle</w:t>
      </w:r>
      <w:r w:rsidR="00101735">
        <w:t xml:space="preserve"> – </w:t>
      </w:r>
      <w:r w:rsidR="00B2426E">
        <w:t xml:space="preserve">and the marketing </w:t>
      </w:r>
      <w:r w:rsidR="00101735">
        <w:t xml:space="preserve">supporting </w:t>
      </w:r>
      <w:r w:rsidR="00B2426E">
        <w:t>it</w:t>
      </w:r>
      <w:r w:rsidR="00101735">
        <w:t xml:space="preserve"> – </w:t>
      </w:r>
      <w:r w:rsidR="00B2426E">
        <w:t xml:space="preserve">helped Kia move </w:t>
      </w:r>
      <w:r w:rsidR="00D843E2">
        <w:t>to where it resides</w:t>
      </w:r>
      <w:r w:rsidR="00B2426E">
        <w:t xml:space="preserve"> today</w:t>
      </w:r>
      <w:r w:rsidR="00A347D8">
        <w:t xml:space="preserve">,” said </w:t>
      </w:r>
      <w:r w:rsidR="00062C51">
        <w:t>Eric Watson</w:t>
      </w:r>
      <w:r w:rsidR="00A347D8">
        <w:t xml:space="preserve">, </w:t>
      </w:r>
      <w:r w:rsidR="00062C51">
        <w:t>Vice President, Sales,</w:t>
      </w:r>
      <w:r w:rsidR="00A347D8">
        <w:t xml:space="preserve"> Kia America</w:t>
      </w:r>
      <w:r w:rsidR="004D1654">
        <w:t xml:space="preserve">. </w:t>
      </w:r>
      <w:r w:rsidR="000D2D58">
        <w:t xml:space="preserve">“Kia is steadily progressing towards its </w:t>
      </w:r>
      <w:r w:rsidR="004D1654">
        <w:t xml:space="preserve">third consecutive </w:t>
      </w:r>
      <w:r w:rsidR="000D2D58">
        <w:t>annual sales record and all-time high market share</w:t>
      </w:r>
      <w:r w:rsidR="007656DC">
        <w:t>, and that is</w:t>
      </w:r>
      <w:r w:rsidR="000D2D58">
        <w:t xml:space="preserve"> possible </w:t>
      </w:r>
      <w:r w:rsidR="007656DC">
        <w:t>thanks to</w:t>
      </w:r>
      <w:r w:rsidR="000D2D58">
        <w:t xml:space="preserve"> the early </w:t>
      </w:r>
      <w:r w:rsidR="007656DC">
        <w:t xml:space="preserve">success </w:t>
      </w:r>
      <w:r w:rsidR="000D2D58">
        <w:t>carved out by the Soul</w:t>
      </w:r>
      <w:r w:rsidR="00092E29">
        <w:t>. W</w:t>
      </w:r>
      <w:r w:rsidR="000D2D58">
        <w:t>e</w:t>
      </w:r>
      <w:r w:rsidR="0020092A">
        <w:t xml:space="preserve"> are proud of the legacy </w:t>
      </w:r>
      <w:r w:rsidR="00092E29">
        <w:t>Soul will leave behind as it exits our lineup</w:t>
      </w:r>
      <w:r w:rsidR="00101735">
        <w:t>,</w:t>
      </w:r>
      <w:r w:rsidR="00092E29">
        <w:t xml:space="preserve"> </w:t>
      </w:r>
      <w:r w:rsidR="007656DC">
        <w:t xml:space="preserve">but </w:t>
      </w:r>
      <w:r w:rsidR="00101735">
        <w:t xml:space="preserve">equally </w:t>
      </w:r>
      <w:r w:rsidR="000D2D58">
        <w:t xml:space="preserve">excited </w:t>
      </w:r>
      <w:r w:rsidR="00092E29">
        <w:t xml:space="preserve">for </w:t>
      </w:r>
      <w:r w:rsidR="000D2D58">
        <w:t xml:space="preserve">the future </w:t>
      </w:r>
      <w:r w:rsidR="00092E29">
        <w:t xml:space="preserve">of </w:t>
      </w:r>
      <w:r w:rsidR="00101735">
        <w:t xml:space="preserve">Kia’s </w:t>
      </w:r>
      <w:r w:rsidR="0020092A">
        <w:t xml:space="preserve">expansive </w:t>
      </w:r>
      <w:r w:rsidR="00092E29">
        <w:t xml:space="preserve">and award-winning </w:t>
      </w:r>
      <w:r w:rsidR="0020092A">
        <w:t>utility vehicle lineup</w:t>
      </w:r>
      <w:r w:rsidR="000D2D58">
        <w:t>.”</w:t>
      </w:r>
    </w:p>
    <w:p w14:paraId="34264E5F" w14:textId="3E95428A" w:rsidR="003D553E" w:rsidRPr="00CE7AB2" w:rsidRDefault="007656DC" w:rsidP="003D553E">
      <w:pPr>
        <w:rPr>
          <w:b/>
          <w:bCs/>
        </w:rPr>
      </w:pPr>
      <w:r>
        <w:rPr>
          <w:b/>
          <w:bCs/>
        </w:rPr>
        <w:t>“</w:t>
      </w:r>
      <w:r w:rsidR="00FE1067" w:rsidRPr="00CE7AB2">
        <w:rPr>
          <w:b/>
          <w:bCs/>
        </w:rPr>
        <w:t>BOAR WITH A BACKPACK</w:t>
      </w:r>
      <w:r>
        <w:rPr>
          <w:b/>
          <w:bCs/>
        </w:rPr>
        <w:t>”</w:t>
      </w:r>
    </w:p>
    <w:p w14:paraId="6D9ECF50" w14:textId="0860854F" w:rsidR="007656DC" w:rsidRDefault="003D553E" w:rsidP="007656DC">
      <w:r>
        <w:t xml:space="preserve">In the mid-2000s, Kia set out to design a global car that stood out from the status quo of compact hatchbacks. SUVs were continuing their climb towards market dominance at the time, and </w:t>
      </w:r>
      <w:r w:rsidR="002634DE">
        <w:t>s</w:t>
      </w:r>
      <w:r>
        <w:t>o it was decided that this new vehicle would combine the nimble efficiency of a small car with the versatility and proportions of an SUV.</w:t>
      </w:r>
      <w:r w:rsidR="002634DE">
        <w:t xml:space="preserve"> </w:t>
      </w:r>
      <w:r w:rsidR="007656DC">
        <w:t xml:space="preserve">While watching a nature documentary on </w:t>
      </w:r>
      <w:r w:rsidR="00D843E2">
        <w:t xml:space="preserve">the life of </w:t>
      </w:r>
      <w:r w:rsidR="007656DC">
        <w:t>wild boars, the team at Kia Design Center America was inspired by the idea of a “boar wearing a backpack” given this animal’s strength and attitude relative to its size and translated that idea into a mechanical form. All too often, during the transition from concept to production, a vehicle loses some of its celebrated spirit and edge. Not so for the Soul, as the 2006 production model was incredibly true to the original concept.</w:t>
      </w:r>
    </w:p>
    <w:p w14:paraId="621E4A0D" w14:textId="01971214" w:rsidR="003D553E" w:rsidRDefault="003D553E" w:rsidP="003D553E"/>
    <w:p w14:paraId="2844F55A" w14:textId="1110D802" w:rsidR="005B151D" w:rsidRPr="00CE7AB2" w:rsidRDefault="005B151D" w:rsidP="003D553E">
      <w:pPr>
        <w:rPr>
          <w:b/>
          <w:bCs/>
        </w:rPr>
      </w:pPr>
      <w:r w:rsidRPr="00CE7AB2">
        <w:rPr>
          <w:b/>
          <w:bCs/>
        </w:rPr>
        <w:t>MUSIC-LOVING HAM</w:t>
      </w:r>
      <w:r w:rsidR="00516128">
        <w:rPr>
          <w:b/>
          <w:bCs/>
        </w:rPr>
        <w:t>-</w:t>
      </w:r>
      <w:r w:rsidRPr="00CE7AB2">
        <w:rPr>
          <w:b/>
          <w:bCs/>
        </w:rPr>
        <w:t>ST</w:t>
      </w:r>
      <w:r w:rsidR="00516128">
        <w:rPr>
          <w:b/>
          <w:bCs/>
        </w:rPr>
        <w:t>A</w:t>
      </w:r>
      <w:r w:rsidRPr="00CE7AB2">
        <w:rPr>
          <w:b/>
          <w:bCs/>
        </w:rPr>
        <w:t>RS</w:t>
      </w:r>
    </w:p>
    <w:p w14:paraId="6DC5D27A" w14:textId="28B53C0C" w:rsidR="00D7099B" w:rsidRDefault="005646CF" w:rsidP="003D553E">
      <w:r>
        <w:t>Introduced with the tagline “A New Way to Roll,” the</w:t>
      </w:r>
      <w:r w:rsidR="003D553E">
        <w:t xml:space="preserve"> </w:t>
      </w:r>
      <w:r w:rsidR="005B6FF5">
        <w:t>highly customizable</w:t>
      </w:r>
      <w:r w:rsidR="00101735">
        <w:t xml:space="preserve"> </w:t>
      </w:r>
      <w:r w:rsidR="003D553E">
        <w:t>Soul</w:t>
      </w:r>
      <w:r w:rsidR="00D7099B">
        <w:t xml:space="preserve"> offered an </w:t>
      </w:r>
      <w:r w:rsidR="00101735">
        <w:t xml:space="preserve">audio system </w:t>
      </w:r>
      <w:r w:rsidR="007656DC">
        <w:t xml:space="preserve">that featured </w:t>
      </w:r>
      <w:r w:rsidR="00101735">
        <w:t xml:space="preserve">in-speaker lighting </w:t>
      </w:r>
      <w:r w:rsidR="00516128">
        <w:t xml:space="preserve">to help </w:t>
      </w:r>
      <w:r w:rsidR="007656DC">
        <w:t xml:space="preserve">illuminate </w:t>
      </w:r>
      <w:r w:rsidR="00101735">
        <w:t xml:space="preserve">the </w:t>
      </w:r>
      <w:r w:rsidR="00067897">
        <w:t>beat.</w:t>
      </w:r>
      <w:r w:rsidR="00D7099B">
        <w:t xml:space="preserve"> As an</w:t>
      </w:r>
      <w:r w:rsidR="003D553E">
        <w:t xml:space="preserve"> automaker looking to make </w:t>
      </w:r>
      <w:r w:rsidR="007656DC">
        <w:t xml:space="preserve">a </w:t>
      </w:r>
      <w:r w:rsidR="003D553E">
        <w:t>mark</w:t>
      </w:r>
      <w:r w:rsidR="00D7099B">
        <w:t xml:space="preserve"> by launching a </w:t>
      </w:r>
      <w:r w:rsidR="007656DC">
        <w:t xml:space="preserve">clearly </w:t>
      </w:r>
      <w:r w:rsidR="00D7099B">
        <w:t xml:space="preserve">different </w:t>
      </w:r>
      <w:r w:rsidR="00D7099B">
        <w:lastRenderedPageBreak/>
        <w:t>type of compact vehicle</w:t>
      </w:r>
      <w:r w:rsidR="003D553E">
        <w:t xml:space="preserve">, </w:t>
      </w:r>
      <w:r w:rsidR="000F01FD">
        <w:t xml:space="preserve">Kia </w:t>
      </w:r>
      <w:r w:rsidR="003D553E">
        <w:t xml:space="preserve">needed a </w:t>
      </w:r>
      <w:r w:rsidR="00D7099B">
        <w:t xml:space="preserve">marketing </w:t>
      </w:r>
      <w:r w:rsidR="003D553E">
        <w:t>campaign</w:t>
      </w:r>
      <w:r w:rsidR="00D7099B">
        <w:t xml:space="preserve"> </w:t>
      </w:r>
      <w:r w:rsidR="007656DC">
        <w:t xml:space="preserve">that made a similar and strong impact. </w:t>
      </w:r>
      <w:r w:rsidR="003D553E">
        <w:t xml:space="preserve">Enter </w:t>
      </w:r>
      <w:r w:rsidR="005F3705">
        <w:t>a c</w:t>
      </w:r>
      <w:r w:rsidR="00817B99">
        <w:t>ast of</w:t>
      </w:r>
      <w:r w:rsidR="005F3705">
        <w:t xml:space="preserve"> </w:t>
      </w:r>
      <w:r w:rsidR="00862D1F">
        <w:t>h</w:t>
      </w:r>
      <w:r w:rsidR="003D553E">
        <w:t>amsters</w:t>
      </w:r>
      <w:r w:rsidR="005F3705">
        <w:t xml:space="preserve"> </w:t>
      </w:r>
      <w:r w:rsidR="007656DC">
        <w:t>with</w:t>
      </w:r>
      <w:r w:rsidR="000F01FD" w:rsidRPr="000F01FD">
        <w:t xml:space="preserve"> ear</w:t>
      </w:r>
      <w:r w:rsidR="00516128">
        <w:t>s</w:t>
      </w:r>
      <w:r w:rsidR="000F01FD" w:rsidRPr="000F01FD">
        <w:t xml:space="preserve"> for </w:t>
      </w:r>
      <w:r w:rsidR="00516128">
        <w:t xml:space="preserve">hip </w:t>
      </w:r>
      <w:r w:rsidR="000F01FD" w:rsidRPr="000F01FD">
        <w:t xml:space="preserve">music and paws on the </w:t>
      </w:r>
      <w:r w:rsidR="007656DC">
        <w:t xml:space="preserve">pulse of </w:t>
      </w:r>
      <w:r w:rsidR="000F01FD" w:rsidRPr="000F01FD">
        <w:t>pop culture</w:t>
      </w:r>
      <w:r w:rsidR="005F3705">
        <w:t>.</w:t>
      </w:r>
      <w:r w:rsidR="00F00529">
        <w:t xml:space="preserve"> </w:t>
      </w:r>
    </w:p>
    <w:p w14:paraId="62C33A3D" w14:textId="334D2E37" w:rsidR="006D7E8B" w:rsidRDefault="00516128" w:rsidP="003D553E">
      <w:r>
        <w:t>Tapping into the power of</w:t>
      </w:r>
      <w:r w:rsidR="00E42E05" w:rsidRPr="00E42E05">
        <w:t xml:space="preserve"> music, </w:t>
      </w:r>
      <w:r w:rsidR="00067897" w:rsidRPr="00E42E05">
        <w:t>dance,</w:t>
      </w:r>
      <w:r w:rsidR="00E42E05" w:rsidRPr="00E42E05">
        <w:t xml:space="preserve"> and positivity</w:t>
      </w:r>
      <w:r>
        <w:t>, the “Ham-stars”</w:t>
      </w:r>
      <w:r w:rsidR="00042DBE">
        <w:t xml:space="preserve"> </w:t>
      </w:r>
      <w:r w:rsidR="00862D1F">
        <w:t>cruis</w:t>
      </w:r>
      <w:r>
        <w:t xml:space="preserve">ed </w:t>
      </w:r>
      <w:r w:rsidR="00E42E05" w:rsidRPr="00E42E05">
        <w:t>to playlist</w:t>
      </w:r>
      <w:r>
        <w:t>s</w:t>
      </w:r>
      <w:r w:rsidR="00E42E05" w:rsidRPr="00E42E05">
        <w:t xml:space="preserve"> ranging from Black Sheep’s classic hip-hop track "The Choice Is Yours</w:t>
      </w:r>
      <w:r>
        <w:t>,</w:t>
      </w:r>
      <w:r w:rsidR="00E42E05" w:rsidRPr="00E42E05">
        <w:t>"</w:t>
      </w:r>
      <w:r w:rsidR="00D81F7F">
        <w:t xml:space="preserve"> </w:t>
      </w:r>
      <w:r w:rsidR="00E42E05" w:rsidRPr="00E42E05">
        <w:t>LMFAO's smash hit "Party Rock Anthem</w:t>
      </w:r>
      <w:r w:rsidR="00D81F7F">
        <w:t>,</w:t>
      </w:r>
      <w:r w:rsidR="00E42E05" w:rsidRPr="00E42E05">
        <w:t>” to Motörhead’s “Ace of Sp</w:t>
      </w:r>
      <w:r w:rsidR="00862D1F">
        <w:t>ades</w:t>
      </w:r>
      <w:r>
        <w:t>.</w:t>
      </w:r>
      <w:r w:rsidR="00862D1F">
        <w:t xml:space="preserve">” </w:t>
      </w:r>
      <w:r>
        <w:t>T</w:t>
      </w:r>
      <w:r w:rsidR="00862D1F">
        <w:t xml:space="preserve">he </w:t>
      </w:r>
      <w:r w:rsidR="00E42E05" w:rsidRPr="00E42E05">
        <w:t xml:space="preserve">hamsters </w:t>
      </w:r>
      <w:r w:rsidR="006D7E8B">
        <w:t xml:space="preserve">quickly </w:t>
      </w:r>
      <w:r w:rsidR="00E42E05" w:rsidRPr="00E42E05">
        <w:t>be</w:t>
      </w:r>
      <w:r w:rsidR="0002646D">
        <w:t>c</w:t>
      </w:r>
      <w:r w:rsidR="00862D1F">
        <w:t>ame</w:t>
      </w:r>
      <w:r w:rsidR="00E42E05" w:rsidRPr="00E42E05">
        <w:t xml:space="preserve"> advertising legends</w:t>
      </w:r>
      <w:r w:rsidR="006D7E8B">
        <w:t xml:space="preserve">, with </w:t>
      </w:r>
      <w:r w:rsidR="00E42E05" w:rsidRPr="00E42E05">
        <w:t>the Madison Avenue Advertising Walk of Fame na</w:t>
      </w:r>
      <w:r w:rsidR="006D7E8B">
        <w:t>ming</w:t>
      </w:r>
      <w:r w:rsidR="00E42E05" w:rsidRPr="00E42E05">
        <w:t xml:space="preserve"> the</w:t>
      </w:r>
      <w:r w:rsidR="006D7E8B">
        <w:t>m the</w:t>
      </w:r>
      <w:r w:rsidR="00E42E05" w:rsidRPr="00E42E05">
        <w:t xml:space="preserve"> first-ever "Rookie of the Year</w:t>
      </w:r>
      <w:r w:rsidR="006D7E8B">
        <w:t>.”</w:t>
      </w:r>
    </w:p>
    <w:p w14:paraId="3F0BBA53" w14:textId="7E91356A" w:rsidR="003D553E" w:rsidRPr="00CE7AB2" w:rsidRDefault="0009605D" w:rsidP="003D553E">
      <w:pPr>
        <w:rPr>
          <w:b/>
          <w:bCs/>
        </w:rPr>
      </w:pPr>
      <w:r w:rsidRPr="00CE7AB2">
        <w:rPr>
          <w:b/>
          <w:bCs/>
        </w:rPr>
        <w:t>INSPIRING NEW IDEAS</w:t>
      </w:r>
    </w:p>
    <w:p w14:paraId="3FF7E7AE" w14:textId="743CA1DF" w:rsidR="003D553E" w:rsidRDefault="003D553E" w:rsidP="003D553E">
      <w:r>
        <w:t xml:space="preserve">Kia took the wraps off a number of </w:t>
      </w:r>
      <w:r w:rsidR="00D7099B">
        <w:t xml:space="preserve">Soul-based </w:t>
      </w:r>
      <w:r>
        <w:t>concept vehicles through the years including the 2009 Soul’ster, a</w:t>
      </w:r>
      <w:r w:rsidR="00516128">
        <w:t>n unexpected</w:t>
      </w:r>
      <w:r>
        <w:t xml:space="preserve"> pickup/utility variant of the Soul. Another standout concept was the 2012 Track’ster</w:t>
      </w:r>
      <w:r w:rsidR="00516128">
        <w:t xml:space="preserve"> with its</w:t>
      </w:r>
      <w:r w:rsidR="00C01B07">
        <w:t xml:space="preserve"> </w:t>
      </w:r>
      <w:r w:rsidR="00B56784">
        <w:t>turbocharged 250-horsepower</w:t>
      </w:r>
      <w:r w:rsidR="00516128">
        <w:t xml:space="preserve"> engine</w:t>
      </w:r>
      <w:r w:rsidR="00B56784">
        <w:t>, two-door</w:t>
      </w:r>
      <w:r w:rsidR="00516128">
        <w:t>s, and</w:t>
      </w:r>
      <w:r w:rsidR="00B56784">
        <w:t xml:space="preserve"> AWD </w:t>
      </w:r>
      <w:r w:rsidR="00516128">
        <w:t>system t</w:t>
      </w:r>
      <w:r w:rsidR="00797578">
        <w:t xml:space="preserve">hat took </w:t>
      </w:r>
      <w:r w:rsidR="00516128">
        <w:t xml:space="preserve">the idea of </w:t>
      </w:r>
      <w:r w:rsidR="00B56784">
        <w:t>“hot hatch” to another level.</w:t>
      </w:r>
      <w:r>
        <w:t xml:space="preserve"> </w:t>
      </w:r>
      <w:r w:rsidR="00062C51">
        <w:t>T</w:t>
      </w:r>
      <w:r w:rsidR="00C01B07">
        <w:t>he</w:t>
      </w:r>
      <w:r>
        <w:t xml:space="preserve"> Track’ster featured a number of design cues that would make </w:t>
      </w:r>
      <w:r w:rsidR="00B56784">
        <w:t>their</w:t>
      </w:r>
      <w:r>
        <w:t xml:space="preserve"> way </w:t>
      </w:r>
      <w:r w:rsidR="00516128">
        <w:t>in</w:t>
      </w:r>
      <w:r>
        <w:t>to the second-generation Soul</w:t>
      </w:r>
      <w:r w:rsidR="00797578">
        <w:t xml:space="preserve"> in </w:t>
      </w:r>
      <w:r>
        <w:t xml:space="preserve">2014. </w:t>
      </w:r>
    </w:p>
    <w:p w14:paraId="4DE60651" w14:textId="15525063" w:rsidR="00752620" w:rsidRDefault="0023582A" w:rsidP="003D553E">
      <w:r>
        <w:t>T</w:t>
      </w:r>
      <w:r w:rsidR="0088734D">
        <w:t>rack</w:t>
      </w:r>
      <w:r w:rsidR="003D553E">
        <w:t xml:space="preserve"> gave way to trail at the Chicago Auto Show</w:t>
      </w:r>
      <w:r>
        <w:t xml:space="preserve"> in 2015</w:t>
      </w:r>
      <w:r w:rsidR="003D553E">
        <w:t xml:space="preserve">, with the debut of the Trail’ster concept. A more rugged interpretation of the Soul, </w:t>
      </w:r>
      <w:r w:rsidR="00AF09E2">
        <w:t>i</w:t>
      </w:r>
      <w:r w:rsidR="003D553E">
        <w:t xml:space="preserve">t featured an e-AWD system </w:t>
      </w:r>
      <w:r>
        <w:t xml:space="preserve">to put ample </w:t>
      </w:r>
      <w:r w:rsidR="003D553E">
        <w:t xml:space="preserve">power </w:t>
      </w:r>
      <w:r>
        <w:t xml:space="preserve">to </w:t>
      </w:r>
      <w:r w:rsidR="003D553E">
        <w:t xml:space="preserve">all four wheels. Thanks to </w:t>
      </w:r>
      <w:r w:rsidR="00686291">
        <w:t>the Soul’s</w:t>
      </w:r>
      <w:r w:rsidR="003D553E">
        <w:t xml:space="preserve"> </w:t>
      </w:r>
      <w:r>
        <w:t xml:space="preserve">overall </w:t>
      </w:r>
      <w:r w:rsidR="003D553E">
        <w:t>popularity, customer demand for new v</w:t>
      </w:r>
      <w:r w:rsidR="00686291">
        <w:t>ariations</w:t>
      </w:r>
      <w:r>
        <w:t xml:space="preserve"> continued to grow so </w:t>
      </w:r>
      <w:r w:rsidR="00062C51">
        <w:t xml:space="preserve">a </w:t>
      </w:r>
      <w:r w:rsidR="003D553E">
        <w:t xml:space="preserve">more potent powertrain </w:t>
      </w:r>
      <w:r>
        <w:t xml:space="preserve">debuted in </w:t>
      </w:r>
      <w:r w:rsidR="0082353D">
        <w:t xml:space="preserve">the </w:t>
      </w:r>
      <w:r w:rsidR="003D553E">
        <w:t>Soul Turbo in 2017</w:t>
      </w:r>
      <w:r w:rsidR="00067897">
        <w:t xml:space="preserve">. </w:t>
      </w:r>
      <w:r>
        <w:t>While</w:t>
      </w:r>
      <w:r w:rsidR="00C01B07">
        <w:t xml:space="preserve"> </w:t>
      </w:r>
      <w:r w:rsidR="008262D6">
        <w:t>all-wheel drive</w:t>
      </w:r>
      <w:r w:rsidR="00571E90">
        <w:t xml:space="preserve"> </w:t>
      </w:r>
      <w:r w:rsidR="003D553E">
        <w:t xml:space="preserve">would </w:t>
      </w:r>
      <w:r>
        <w:t xml:space="preserve">not </w:t>
      </w:r>
      <w:r w:rsidR="00B56784">
        <w:t>be offered</w:t>
      </w:r>
      <w:r w:rsidR="003D553E">
        <w:t xml:space="preserve"> in the Soul</w:t>
      </w:r>
      <w:r>
        <w:t xml:space="preserve">, </w:t>
      </w:r>
      <w:r w:rsidR="003D553E">
        <w:t xml:space="preserve">demand for an all-wheel-drive </w:t>
      </w:r>
      <w:r>
        <w:t xml:space="preserve">Kia </w:t>
      </w:r>
      <w:r w:rsidR="003D553E">
        <w:t xml:space="preserve">subcompact SUV </w:t>
      </w:r>
      <w:r w:rsidR="00C01B07">
        <w:t>led</w:t>
      </w:r>
      <w:r w:rsidR="003D553E">
        <w:t xml:space="preserve"> to the development of the Kia Seltos</w:t>
      </w:r>
      <w:r w:rsidR="00067897">
        <w:t xml:space="preserve">. </w:t>
      </w:r>
      <w:r w:rsidR="00752620">
        <w:t xml:space="preserve">More </w:t>
      </w:r>
      <w:r w:rsidR="00752620" w:rsidRPr="00752620">
        <w:t>than just AWD,</w:t>
      </w:r>
      <w:r w:rsidR="000E648E">
        <w:t xml:space="preserve"> the</w:t>
      </w:r>
      <w:r w:rsidR="00752620" w:rsidRPr="00752620">
        <w:t xml:space="preserve"> Seltos is an evolution of the Kia CUV </w:t>
      </w:r>
      <w:r w:rsidR="00752620">
        <w:t xml:space="preserve">that </w:t>
      </w:r>
      <w:r w:rsidR="00752620" w:rsidRPr="00752620">
        <w:t>offer</w:t>
      </w:r>
      <w:r w:rsidR="00752620">
        <w:t>s</w:t>
      </w:r>
      <w:r w:rsidR="00752620" w:rsidRPr="00752620">
        <w:t xml:space="preserve"> more cargo room behind the rear seats and increased ground clearance</w:t>
      </w:r>
      <w:r w:rsidR="00752620">
        <w:t xml:space="preserve"> than the Soul</w:t>
      </w:r>
      <w:r w:rsidR="00752620" w:rsidRPr="00752620">
        <w:t>. The Seltos also offers a spirited turbocharged engine and</w:t>
      </w:r>
      <w:r w:rsidR="001E455E">
        <w:t xml:space="preserve"> </w:t>
      </w:r>
      <w:r w:rsidR="00752620" w:rsidRPr="00752620">
        <w:t>helpful</w:t>
      </w:r>
      <w:r w:rsidR="001E455E">
        <w:t xml:space="preserve"> Kia</w:t>
      </w:r>
      <w:r w:rsidR="00752620" w:rsidRPr="00752620">
        <w:t xml:space="preserve"> ADAS features.</w:t>
      </w:r>
    </w:p>
    <w:p w14:paraId="2E2564CA" w14:textId="77082CDF" w:rsidR="00C46FF7" w:rsidRDefault="001F4CFF" w:rsidP="003D553E">
      <w:r>
        <w:t xml:space="preserve">Throughout its </w:t>
      </w:r>
      <w:r w:rsidR="0023582A">
        <w:t xml:space="preserve">life, </w:t>
      </w:r>
      <w:r>
        <w:t>t</w:t>
      </w:r>
      <w:r w:rsidR="00C46FF7">
        <w:t xml:space="preserve">he </w:t>
      </w:r>
      <w:r w:rsidR="00957ECB">
        <w:t>S</w:t>
      </w:r>
      <w:r w:rsidR="00C46FF7">
        <w:t xml:space="preserve">oul </w:t>
      </w:r>
      <w:r w:rsidR="00251048">
        <w:t xml:space="preserve">was </w:t>
      </w:r>
      <w:r w:rsidR="00062C51">
        <w:t>often</w:t>
      </w:r>
      <w:r w:rsidR="0023582A">
        <w:t xml:space="preserve"> at the core </w:t>
      </w:r>
      <w:r w:rsidR="00C46FF7">
        <w:t xml:space="preserve">of Kia’s </w:t>
      </w:r>
      <w:r w:rsidR="0023582A">
        <w:t xml:space="preserve">many memorable </w:t>
      </w:r>
      <w:r w:rsidR="00C46FF7">
        <w:t>SEMA Show displays</w:t>
      </w:r>
      <w:r w:rsidR="00957ECB">
        <w:t xml:space="preserve">, with </w:t>
      </w:r>
      <w:r w:rsidR="00AD2EF4">
        <w:t xml:space="preserve">customized creations ranging from </w:t>
      </w:r>
      <w:r>
        <w:t xml:space="preserve">a </w:t>
      </w:r>
      <w:r w:rsidR="001866E4">
        <w:t>mobile</w:t>
      </w:r>
      <w:r w:rsidR="00AD2EF4">
        <w:t xml:space="preserve"> DJ booth</w:t>
      </w:r>
      <w:r>
        <w:t xml:space="preserve"> </w:t>
      </w:r>
      <w:r w:rsidR="00A0463B">
        <w:t xml:space="preserve">and rolling music memorabilia museum </w:t>
      </w:r>
      <w:r>
        <w:t xml:space="preserve">to </w:t>
      </w:r>
      <w:r w:rsidR="006E78E6">
        <w:t xml:space="preserve">an all-electric </w:t>
      </w:r>
      <w:r w:rsidR="00A0463B">
        <w:t xml:space="preserve">reimagining of </w:t>
      </w:r>
      <w:r w:rsidR="0023582A">
        <w:t xml:space="preserve">a </w:t>
      </w:r>
      <w:r w:rsidR="00A0463B">
        <w:t xml:space="preserve">classic </w:t>
      </w:r>
      <w:r w:rsidR="006E78E6">
        <w:t>ice cream truck</w:t>
      </w:r>
      <w:r w:rsidR="00A0463B">
        <w:t>.</w:t>
      </w:r>
    </w:p>
    <w:p w14:paraId="438C5FE7" w14:textId="59AACA27" w:rsidR="00C00685" w:rsidRPr="00CE7AB2" w:rsidRDefault="00C00685" w:rsidP="003D553E">
      <w:pPr>
        <w:rPr>
          <w:b/>
          <w:bCs/>
        </w:rPr>
      </w:pPr>
      <w:r w:rsidRPr="00CE7AB2">
        <w:rPr>
          <w:b/>
          <w:bCs/>
        </w:rPr>
        <w:t>AN INCREDIBLE SUCCESS STORY</w:t>
      </w:r>
    </w:p>
    <w:p w14:paraId="4C071531" w14:textId="7A66AE88" w:rsidR="005B10C6" w:rsidRDefault="003D553E" w:rsidP="003D553E">
      <w:r>
        <w:t xml:space="preserve">In 2018, Kia announced </w:t>
      </w:r>
      <w:r w:rsidR="0023582A">
        <w:t>that more than one million Souls had been purchased by passionate owners</w:t>
      </w:r>
      <w:r w:rsidR="00E02305">
        <w:t xml:space="preserve"> ahead of </w:t>
      </w:r>
      <w:r>
        <w:t xml:space="preserve">the </w:t>
      </w:r>
      <w:r w:rsidR="0002646D">
        <w:t>introduction</w:t>
      </w:r>
      <w:r w:rsidR="00666AC9">
        <w:t xml:space="preserve"> </w:t>
      </w:r>
      <w:r>
        <w:t xml:space="preserve">of the third-and-final generation, which debuted in 2019 as a 2020 model. This gen-3 Soul was more refined than </w:t>
      </w:r>
      <w:r w:rsidR="00F31685">
        <w:t>ever yet</w:t>
      </w:r>
      <w:r>
        <w:t xml:space="preserve"> </w:t>
      </w:r>
      <w:r w:rsidR="0023582A">
        <w:t xml:space="preserve">clearly also </w:t>
      </w:r>
      <w:r>
        <w:t>embrac</w:t>
      </w:r>
      <w:r w:rsidR="00B56784">
        <w:t>ed</w:t>
      </w:r>
      <w:r>
        <w:t xml:space="preserve"> the fun and funky spirit that made </w:t>
      </w:r>
      <w:r w:rsidR="0023582A">
        <w:t xml:space="preserve">this machine such </w:t>
      </w:r>
      <w:r>
        <w:t>a sales success through</w:t>
      </w:r>
      <w:r w:rsidR="0023582A">
        <w:t>out</w:t>
      </w:r>
      <w:r>
        <w:t xml:space="preserve"> the years.</w:t>
      </w:r>
      <w:r w:rsidR="005B10C6">
        <w:t xml:space="preserve"> In fact, while the Soul was often marketed towards younger buyers, it also attracted an older demographic</w:t>
      </w:r>
      <w:r w:rsidR="0023582A">
        <w:t xml:space="preserve"> that Kia</w:t>
      </w:r>
      <w:r w:rsidR="005B10C6">
        <w:t xml:space="preserve"> quickly realized were often people </w:t>
      </w:r>
      <w:r w:rsidR="0023582A">
        <w:t>of the same</w:t>
      </w:r>
      <w:r w:rsidR="005B10C6">
        <w:t xml:space="preserve"> spirit</w:t>
      </w:r>
      <w:r w:rsidR="0023582A">
        <w:t>…</w:t>
      </w:r>
      <w:r w:rsidR="005B10C6" w:rsidRPr="00B52EED">
        <w:t>just separated by age.</w:t>
      </w:r>
    </w:p>
    <w:p w14:paraId="18F5F109" w14:textId="5AF61623" w:rsidR="0097778E" w:rsidRPr="00CE7AB2" w:rsidRDefault="0097778E" w:rsidP="003D553E">
      <w:pPr>
        <w:rPr>
          <w:b/>
          <w:bCs/>
        </w:rPr>
      </w:pPr>
      <w:r w:rsidRPr="00CE7AB2">
        <w:rPr>
          <w:b/>
          <w:bCs/>
        </w:rPr>
        <w:t>A CHAPTER CLOSES</w:t>
      </w:r>
    </w:p>
    <w:p w14:paraId="6BF558A0" w14:textId="1C166371" w:rsidR="003D553E" w:rsidRDefault="003D553E" w:rsidP="003D553E">
      <w:r>
        <w:t xml:space="preserve">The Soul is </w:t>
      </w:r>
      <w:r w:rsidR="004F0595">
        <w:t xml:space="preserve">expected </w:t>
      </w:r>
      <w:r>
        <w:t>to end pr</w:t>
      </w:r>
      <w:r w:rsidRPr="00042DBE">
        <w:t xml:space="preserve">oduction in </w:t>
      </w:r>
      <w:r w:rsidR="0080302C" w:rsidRPr="00042DBE">
        <w:t>October</w:t>
      </w:r>
      <w:r w:rsidR="0023582A" w:rsidRPr="00042DBE">
        <w:t>,</w:t>
      </w:r>
      <w:r w:rsidR="00F31685" w:rsidRPr="00042DBE">
        <w:t xml:space="preserve"> and</w:t>
      </w:r>
      <w:r w:rsidR="00F31685">
        <w:t xml:space="preserve"> with just a few thousand units remaining</w:t>
      </w:r>
      <w:r w:rsidR="0023582A">
        <w:t xml:space="preserve"> at dealers around the US</w:t>
      </w:r>
      <w:r w:rsidR="00062C51">
        <w:t>.</w:t>
      </w:r>
      <w:r w:rsidR="00F31685">
        <w:t xml:space="preserve"> </w:t>
      </w:r>
      <w:r w:rsidR="00062C51">
        <w:t>T</w:t>
      </w:r>
      <w:r>
        <w:t xml:space="preserve">hese </w:t>
      </w:r>
      <w:r w:rsidR="007119B9">
        <w:t>are the</w:t>
      </w:r>
      <w:r w:rsidR="0023582A">
        <w:t xml:space="preserve"> </w:t>
      </w:r>
      <w:r w:rsidR="00062C51">
        <w:t>last</w:t>
      </w:r>
      <w:r>
        <w:t xml:space="preserve"> examples of </w:t>
      </w:r>
      <w:r w:rsidR="0023582A">
        <w:t xml:space="preserve">Kia’s </w:t>
      </w:r>
      <w:r>
        <w:t xml:space="preserve">spirited runabout with </w:t>
      </w:r>
      <w:r w:rsidR="0023582A">
        <w:t xml:space="preserve">a </w:t>
      </w:r>
      <w:r>
        <w:t>big personality</w:t>
      </w:r>
      <w:r w:rsidR="00062C51">
        <w:t>,</w:t>
      </w:r>
      <w:r>
        <w:t xml:space="preserve"> everyday functionality</w:t>
      </w:r>
      <w:r w:rsidR="0023582A">
        <w:t xml:space="preserve"> and </w:t>
      </w:r>
      <w:r w:rsidR="00067897">
        <w:t>efficiency.</w:t>
      </w:r>
    </w:p>
    <w:p w14:paraId="2C9DE4FC" w14:textId="1BFE0668" w:rsidR="005B10C6" w:rsidRPr="002D1F9D" w:rsidRDefault="005B10C6" w:rsidP="003D553E">
      <w:pPr>
        <w:rPr>
          <w:b/>
          <w:bCs/>
          <w:u w:val="single"/>
        </w:rPr>
      </w:pPr>
      <w:r w:rsidRPr="002D1F9D">
        <w:rPr>
          <w:b/>
          <w:bCs/>
          <w:u w:val="single"/>
        </w:rPr>
        <w:t>Awards and Accolades:</w:t>
      </w:r>
    </w:p>
    <w:p w14:paraId="28419790" w14:textId="63C851AD" w:rsidR="005B10C6" w:rsidRPr="002D1F9D" w:rsidRDefault="00B634E5" w:rsidP="002D1F9D">
      <w:pPr>
        <w:rPr>
          <w:b/>
          <w:bCs/>
        </w:rPr>
      </w:pPr>
      <w:r>
        <w:rPr>
          <w:b/>
          <w:bCs/>
        </w:rPr>
        <w:t>2009 “Best Bet” Distinction by The Car Book</w:t>
      </w:r>
      <w:r>
        <w:rPr>
          <w:b/>
          <w:bCs/>
        </w:rPr>
        <w:br/>
      </w:r>
      <w:r w:rsidR="005B10C6" w:rsidRPr="002D1F9D">
        <w:rPr>
          <w:b/>
          <w:bCs/>
        </w:rPr>
        <w:t xml:space="preserve">2009 Ward’s AutoWorld “Interior of the Year” list — “Grooviest Interior”  </w:t>
      </w:r>
      <w:r w:rsidR="005B10C6" w:rsidRPr="002D1F9D">
        <w:rPr>
          <w:b/>
          <w:bCs/>
        </w:rPr>
        <w:br/>
        <w:t xml:space="preserve">2009 Kelley Blue Book “Coolest New Cars Under $18,000”  </w:t>
      </w:r>
      <w:r w:rsidR="005B10C6" w:rsidRPr="002D1F9D">
        <w:rPr>
          <w:b/>
          <w:bCs/>
        </w:rPr>
        <w:br/>
        <w:t xml:space="preserve">2009 Kelley Blue Book “Top 10 Back-to-School Cars”  </w:t>
      </w:r>
      <w:r w:rsidR="005B10C6" w:rsidRPr="002D1F9D">
        <w:rPr>
          <w:b/>
          <w:bCs/>
        </w:rPr>
        <w:br/>
        <w:t>2009 Red Dot Design Award (Product Design)</w:t>
      </w:r>
      <w:r w:rsidR="005B10C6" w:rsidRPr="002D1F9D">
        <w:rPr>
          <w:b/>
          <w:bCs/>
        </w:rPr>
        <w:br/>
        <w:t xml:space="preserve">2010 Cars.com “Best Hatchback of 2010”  </w:t>
      </w:r>
      <w:r w:rsidR="005B10C6" w:rsidRPr="002D1F9D">
        <w:rPr>
          <w:b/>
          <w:bCs/>
        </w:rPr>
        <w:br/>
        <w:t xml:space="preserve">2010 TIME “Most Exciting Cars of 2010”  </w:t>
      </w:r>
      <w:r w:rsidR="005B10C6" w:rsidRPr="002D1F9D">
        <w:rPr>
          <w:b/>
          <w:bCs/>
        </w:rPr>
        <w:br/>
        <w:t xml:space="preserve">2010 Popular Mechanics Automotive Excellence Award  </w:t>
      </w:r>
      <w:r w:rsidR="005B10C6" w:rsidRPr="002D1F9D">
        <w:rPr>
          <w:b/>
          <w:bCs/>
        </w:rPr>
        <w:br/>
      </w:r>
      <w:r w:rsidR="005B10C6" w:rsidRPr="002D1F9D">
        <w:rPr>
          <w:b/>
          <w:bCs/>
        </w:rPr>
        <w:lastRenderedPageBreak/>
        <w:t>2010 IIHS Top Safety Pick</w:t>
      </w:r>
      <w:r w:rsidR="005B10C6" w:rsidRPr="002D1F9D">
        <w:rPr>
          <w:b/>
          <w:bCs/>
        </w:rPr>
        <w:br/>
        <w:t xml:space="preserve">2011 Effie Awards — Gold Effie (North America) for Soul hamster campaign (“This or That”) </w:t>
      </w:r>
      <w:r w:rsidR="005B10C6" w:rsidRPr="002D1F9D">
        <w:rPr>
          <w:b/>
          <w:bCs/>
        </w:rPr>
        <w:br/>
        <w:t>2011 Nielsen Automotive Advertising Awards — Automotive Ad of the Year (</w:t>
      </w:r>
      <w:r w:rsidR="00067897">
        <w:rPr>
          <w:b/>
          <w:bCs/>
        </w:rPr>
        <w:t>H</w:t>
      </w:r>
      <w:r w:rsidR="005B10C6" w:rsidRPr="002D1F9D">
        <w:rPr>
          <w:b/>
          <w:bCs/>
        </w:rPr>
        <w:t>amsters)</w:t>
      </w:r>
      <w:r w:rsidR="005B10C6" w:rsidRPr="002D1F9D">
        <w:rPr>
          <w:b/>
          <w:bCs/>
        </w:rPr>
        <w:br/>
        <w:t>2012 J.D. Power Initial Quality Study — Highest Ranked in Segment</w:t>
      </w:r>
      <w:r w:rsidR="005B10C6" w:rsidRPr="002D1F9D">
        <w:rPr>
          <w:b/>
          <w:bCs/>
        </w:rPr>
        <w:br/>
        <w:t>2012 Kelley Blue Book — “Top 10 Back-to-School Cars” (No. 1)</w:t>
      </w:r>
      <w:r>
        <w:rPr>
          <w:b/>
          <w:bCs/>
        </w:rPr>
        <w:br/>
      </w:r>
      <w:r w:rsidR="005B10C6" w:rsidRPr="002D1F9D">
        <w:rPr>
          <w:b/>
          <w:bCs/>
        </w:rPr>
        <w:t>2012 Kelley Blue Book — “Top 10 Tailgating Cars”</w:t>
      </w:r>
      <w:r w:rsidR="005B10C6" w:rsidRPr="002D1F9D">
        <w:rPr>
          <w:b/>
          <w:bCs/>
        </w:rPr>
        <w:br/>
        <w:t>2013 J.D. Power Initial Quality Study — Segment leader (repeat)</w:t>
      </w:r>
      <w:r w:rsidR="005B10C6" w:rsidRPr="002D1F9D">
        <w:rPr>
          <w:b/>
          <w:bCs/>
        </w:rPr>
        <w:br/>
        <w:t xml:space="preserve">2013 Kelley Blue Book — “10 Coolest Cars Under $18,000”  </w:t>
      </w:r>
      <w:r w:rsidR="005B10C6" w:rsidRPr="002D1F9D">
        <w:rPr>
          <w:b/>
          <w:bCs/>
        </w:rPr>
        <w:br/>
        <w:t xml:space="preserve">2014 WardsAuto “10 Best Interiors”  </w:t>
      </w:r>
      <w:r w:rsidR="005B10C6" w:rsidRPr="002D1F9D">
        <w:rPr>
          <w:b/>
          <w:bCs/>
        </w:rPr>
        <w:br/>
        <w:t>2014 Red Dot Design Award (Product Design)</w:t>
      </w:r>
      <w:r w:rsidR="005B10C6" w:rsidRPr="002D1F9D">
        <w:rPr>
          <w:b/>
          <w:bCs/>
        </w:rPr>
        <w:br/>
        <w:t xml:space="preserve">2014 </w:t>
      </w:r>
      <w:proofErr w:type="spellStart"/>
      <w:r w:rsidR="005B10C6" w:rsidRPr="002D1F9D">
        <w:rPr>
          <w:b/>
          <w:bCs/>
        </w:rPr>
        <w:t>iF</w:t>
      </w:r>
      <w:proofErr w:type="spellEnd"/>
      <w:r w:rsidR="005B10C6" w:rsidRPr="002D1F9D">
        <w:rPr>
          <w:b/>
          <w:bCs/>
        </w:rPr>
        <w:t xml:space="preserve"> Product Design Award</w:t>
      </w:r>
      <w:r w:rsidR="005B10C6" w:rsidRPr="002D1F9D">
        <w:rPr>
          <w:b/>
          <w:bCs/>
        </w:rPr>
        <w:br/>
        <w:t xml:space="preserve">2014 International Design Excellence Awards (IDEA) — Bronze (Transportation) </w:t>
      </w:r>
      <w:r w:rsidR="005B10C6" w:rsidRPr="002D1F9D">
        <w:rPr>
          <w:b/>
          <w:bCs/>
        </w:rPr>
        <w:br/>
        <w:t>2014 Clio Awards — Silver (Music: Partnerships/Collaborations) “Totally Transformed”</w:t>
      </w:r>
      <w:r w:rsidR="002D1F9D" w:rsidRPr="002D1F9D">
        <w:rPr>
          <w:b/>
          <w:bCs/>
        </w:rPr>
        <w:br/>
      </w:r>
      <w:r w:rsidR="005B10C6" w:rsidRPr="002D1F9D">
        <w:rPr>
          <w:b/>
          <w:bCs/>
        </w:rPr>
        <w:t>2015 Red Dot Design Award — Soul E</w:t>
      </w:r>
      <w:r w:rsidR="007D712E">
        <w:rPr>
          <w:b/>
          <w:bCs/>
        </w:rPr>
        <w:t>V</w:t>
      </w:r>
      <w:r w:rsidR="002D1F9D" w:rsidRPr="002D1F9D">
        <w:rPr>
          <w:b/>
          <w:bCs/>
        </w:rPr>
        <w:br/>
      </w:r>
      <w:r w:rsidR="005B10C6" w:rsidRPr="002D1F9D">
        <w:rPr>
          <w:b/>
          <w:bCs/>
        </w:rPr>
        <w:t>2015 GOOD DESIGN Award — Soul EV</w:t>
      </w:r>
      <w:r w:rsidR="002D1F9D" w:rsidRPr="002D1F9D">
        <w:rPr>
          <w:b/>
          <w:bCs/>
        </w:rPr>
        <w:br/>
      </w:r>
      <w:r w:rsidR="005B10C6" w:rsidRPr="002D1F9D">
        <w:rPr>
          <w:b/>
          <w:bCs/>
        </w:rPr>
        <w:t>2017 IIHS Top Safety Pick+ (with specific headlights &amp; optional front crash prevention)</w:t>
      </w:r>
      <w:r w:rsidR="002D1F9D" w:rsidRPr="002D1F9D">
        <w:rPr>
          <w:b/>
          <w:bCs/>
        </w:rPr>
        <w:br/>
      </w:r>
      <w:r w:rsidR="005B10C6" w:rsidRPr="002D1F9D">
        <w:rPr>
          <w:b/>
          <w:bCs/>
        </w:rPr>
        <w:t>2017 U.S. News &amp; World Report — “Best Cars for the Money” (Compact Car)</w:t>
      </w:r>
      <w:r w:rsidR="002D1F9D" w:rsidRPr="002D1F9D">
        <w:rPr>
          <w:b/>
          <w:bCs/>
        </w:rPr>
        <w:br/>
      </w:r>
      <w:r w:rsidR="005B10C6" w:rsidRPr="002D1F9D">
        <w:rPr>
          <w:b/>
          <w:bCs/>
        </w:rPr>
        <w:t>2017 Parents Magazine &amp; Edmunds — Best Family Cars (“Best Budget Vehicle”)</w:t>
      </w:r>
      <w:r w:rsidR="002D1F9D" w:rsidRPr="002D1F9D">
        <w:rPr>
          <w:b/>
          <w:bCs/>
        </w:rPr>
        <w:br/>
      </w:r>
      <w:r w:rsidR="005B10C6" w:rsidRPr="002D1F9D">
        <w:rPr>
          <w:b/>
          <w:bCs/>
        </w:rPr>
        <w:t>2018 (2019 MY) Consumer Guide Automotive — Best Buy</w:t>
      </w:r>
      <w:r w:rsidR="002D1F9D" w:rsidRPr="002D1F9D">
        <w:rPr>
          <w:b/>
          <w:bCs/>
        </w:rPr>
        <w:br/>
      </w:r>
      <w:r w:rsidR="005B10C6" w:rsidRPr="002D1F9D">
        <w:rPr>
          <w:b/>
          <w:bCs/>
        </w:rPr>
        <w:t>2019 Kelley Blue Book — 5-Year Cost to Own Award (Compact Car)</w:t>
      </w:r>
      <w:r w:rsidR="002D1F9D" w:rsidRPr="002D1F9D">
        <w:rPr>
          <w:b/>
          <w:bCs/>
        </w:rPr>
        <w:br/>
      </w:r>
      <w:r w:rsidR="005B10C6" w:rsidRPr="002D1F9D">
        <w:rPr>
          <w:b/>
          <w:bCs/>
        </w:rPr>
        <w:t xml:space="preserve">2019 Kelley Blue Book — “10 Coolest New Cars Under $20,000” (No. 1) </w:t>
      </w:r>
      <w:r w:rsidR="002D1F9D" w:rsidRPr="002D1F9D">
        <w:rPr>
          <w:b/>
          <w:bCs/>
        </w:rPr>
        <w:br/>
      </w:r>
      <w:r w:rsidR="005B10C6" w:rsidRPr="002D1F9D">
        <w:rPr>
          <w:b/>
          <w:bCs/>
        </w:rPr>
        <w:t>2019 Kelley Blue Book — “10 Best Back-to-School Cars”</w:t>
      </w:r>
      <w:r w:rsidR="002D1F9D" w:rsidRPr="002D1F9D">
        <w:rPr>
          <w:b/>
          <w:bCs/>
        </w:rPr>
        <w:br/>
      </w:r>
      <w:r w:rsidR="005B10C6" w:rsidRPr="002D1F9D">
        <w:rPr>
          <w:b/>
          <w:bCs/>
        </w:rPr>
        <w:t>2020 World Car Awards — World Urban Car (Soul EV)</w:t>
      </w:r>
      <w:r w:rsidR="002D1F9D" w:rsidRPr="002D1F9D">
        <w:rPr>
          <w:b/>
          <w:bCs/>
        </w:rPr>
        <w:br/>
      </w:r>
      <w:r w:rsidR="005B10C6" w:rsidRPr="002D1F9D">
        <w:rPr>
          <w:b/>
          <w:bCs/>
        </w:rPr>
        <w:t>2021 IIHS Top Safety Pick (with specific headlights/optioned AEB)</w:t>
      </w:r>
      <w:r w:rsidR="002D1F9D" w:rsidRPr="002D1F9D">
        <w:rPr>
          <w:b/>
          <w:bCs/>
        </w:rPr>
        <w:br/>
      </w:r>
      <w:r w:rsidR="005B10C6" w:rsidRPr="002D1F9D">
        <w:rPr>
          <w:b/>
          <w:bCs/>
        </w:rPr>
        <w:t>2022 IIHS Top Safety Pick (with opti</w:t>
      </w:r>
      <w:r w:rsidR="002658E9">
        <w:rPr>
          <w:b/>
          <w:bCs/>
        </w:rPr>
        <w:t>ons</w:t>
      </w:r>
      <w:r w:rsidR="005B10C6" w:rsidRPr="002D1F9D">
        <w:rPr>
          <w:b/>
          <w:bCs/>
        </w:rPr>
        <w:t>)</w:t>
      </w:r>
      <w:r w:rsidR="002D1F9D" w:rsidRPr="002D1F9D">
        <w:rPr>
          <w:b/>
          <w:bCs/>
        </w:rPr>
        <w:br/>
      </w:r>
      <w:r w:rsidR="005B10C6" w:rsidRPr="002D1F9D">
        <w:rPr>
          <w:b/>
          <w:bCs/>
        </w:rPr>
        <w:t>2023 Kelley Blue Book — Best Cars for College Students (New Cars Under $25</w:t>
      </w:r>
      <w:r w:rsidR="00437A4A">
        <w:rPr>
          <w:b/>
          <w:bCs/>
        </w:rPr>
        <w:t>,000</w:t>
      </w:r>
      <w:r w:rsidR="005B10C6" w:rsidRPr="002D1F9D">
        <w:rPr>
          <w:b/>
          <w:bCs/>
        </w:rPr>
        <w:t>)</w:t>
      </w:r>
    </w:p>
    <w:p w14:paraId="5F191EF6" w14:textId="77777777" w:rsidR="005B10C6" w:rsidRDefault="005B10C6" w:rsidP="005B10C6"/>
    <w:p w14:paraId="487D0981" w14:textId="0163DC18" w:rsidR="00EC6594" w:rsidRDefault="00EC6594" w:rsidP="003D553E">
      <w:pPr>
        <w:rPr>
          <w:rStyle w:val="Strong"/>
          <w:rFonts w:cstheme="minorHAnsi"/>
          <w:color w:val="000000" w:themeColor="text1"/>
          <w:bdr w:val="none" w:sz="0" w:space="0" w:color="auto" w:frame="1"/>
        </w:rPr>
      </w:pPr>
      <w:r w:rsidRPr="005D22DC">
        <w:rPr>
          <w:rStyle w:val="Strong"/>
          <w:rFonts w:cstheme="minorHAnsi"/>
          <w:color w:val="000000" w:themeColor="text1"/>
          <w:bdr w:val="none" w:sz="0" w:space="0" w:color="auto" w:frame="1"/>
        </w:rPr>
        <w:t>Kia America – about us</w:t>
      </w:r>
    </w:p>
    <w:p w14:paraId="544F14D6" w14:textId="77777777" w:rsidR="00A906C9" w:rsidRPr="005D22DC" w:rsidRDefault="00A906C9" w:rsidP="00EC6594">
      <w:pPr>
        <w:pStyle w:val="NormalWeb"/>
        <w:spacing w:before="0" w:beforeAutospacing="0" w:after="0" w:afterAutospacing="0" w:line="343" w:lineRule="atLeast"/>
        <w:textAlignment w:val="baseline"/>
        <w:rPr>
          <w:rFonts w:asciiTheme="minorHAnsi" w:hAnsiTheme="minorHAnsi" w:cstheme="minorHAnsi"/>
          <w:color w:val="000000" w:themeColor="text1"/>
          <w:sz w:val="22"/>
          <w:szCs w:val="22"/>
        </w:rPr>
      </w:pPr>
    </w:p>
    <w:p w14:paraId="0FE2F8C1" w14:textId="77777777" w:rsidR="00A17878" w:rsidRPr="00A17878" w:rsidRDefault="00A17878" w:rsidP="00A17878">
      <w:pPr>
        <w:rPr>
          <w:rFonts w:eastAsia="Times New Roman" w:cstheme="minorHAnsi"/>
          <w:i/>
          <w:iCs/>
          <w:color w:val="000000" w:themeColor="text1"/>
          <w:bdr w:val="none" w:sz="0" w:space="0" w:color="auto" w:frame="1"/>
          <w:lang w:eastAsia="en-US"/>
        </w:rPr>
      </w:pPr>
      <w:proofErr w:type="gramStart"/>
      <w:r w:rsidRPr="00A17878">
        <w:rPr>
          <w:rFonts w:eastAsia="Times New Roman" w:cstheme="minorHAnsi"/>
          <w:i/>
          <w:iCs/>
          <w:color w:val="000000" w:themeColor="text1"/>
          <w:bdr w:val="none" w:sz="0" w:space="0" w:color="auto" w:frame="1"/>
          <w:lang w:eastAsia="en-US"/>
        </w:rPr>
        <w:t>Headquartered</w:t>
      </w:r>
      <w:proofErr w:type="gramEnd"/>
      <w:r w:rsidRPr="00A17878">
        <w:rPr>
          <w:rFonts w:eastAsia="Times New Roman" w:cstheme="minorHAnsi"/>
          <w:i/>
          <w:iCs/>
          <w:color w:val="000000" w:themeColor="text1"/>
          <w:bdr w:val="none" w:sz="0" w:space="0" w:color="auto" w:frame="1"/>
          <w:lang w:eastAsia="en-US"/>
        </w:rPr>
        <w:t xml:space="preserve"> in Irvine, California, Kia America continues to </w:t>
      </w:r>
      <w:proofErr w:type="gramStart"/>
      <w:r w:rsidRPr="00A17878">
        <w:rPr>
          <w:rFonts w:eastAsia="Times New Roman" w:cstheme="minorHAnsi"/>
          <w:i/>
          <w:iCs/>
          <w:color w:val="000000" w:themeColor="text1"/>
          <w:bdr w:val="none" w:sz="0" w:space="0" w:color="auto" w:frame="1"/>
          <w:lang w:eastAsia="en-US"/>
        </w:rPr>
        <w:t>top</w:t>
      </w:r>
      <w:proofErr w:type="gramEnd"/>
      <w:r w:rsidRPr="00A17878">
        <w:rPr>
          <w:rFonts w:eastAsia="Times New Roman" w:cstheme="minorHAnsi"/>
          <w:i/>
          <w:iCs/>
          <w:color w:val="000000" w:themeColor="text1"/>
          <w:bdr w:val="none" w:sz="0" w:space="0" w:color="auto" w:frame="1"/>
          <w:lang w:eastAsia="en-US"/>
        </w:rPr>
        <w:t xml:space="preserve"> automotive quality surveys. Kia is recognized as one of the TIME World's Most Sustainable Companies of 2024. Kia serves as the "Official Automotive Partner" of the NBA and WNBA and offers a range of gasoline, hybrid, plug-in hybrid, and electric vehicles sold through a network of nearly 800 dealers in the U.S., including several cars and SUVs proudly assembled in America*. </w:t>
      </w:r>
    </w:p>
    <w:p w14:paraId="116DB5CB" w14:textId="77777777" w:rsidR="00A17878" w:rsidRPr="00A17878" w:rsidRDefault="00A17878" w:rsidP="00A17878">
      <w:pPr>
        <w:rPr>
          <w:rFonts w:eastAsia="Times New Roman" w:cstheme="minorHAnsi"/>
          <w:i/>
          <w:iCs/>
          <w:color w:val="000000" w:themeColor="text1"/>
          <w:bdr w:val="none" w:sz="0" w:space="0" w:color="auto" w:frame="1"/>
          <w:lang w:eastAsia="en-US"/>
        </w:rPr>
      </w:pPr>
      <w:r w:rsidRPr="00A17878">
        <w:rPr>
          <w:rFonts w:eastAsia="Times New Roman" w:cstheme="minorHAnsi"/>
          <w:i/>
          <w:iCs/>
          <w:color w:val="000000" w:themeColor="text1"/>
          <w:bdr w:val="none" w:sz="0" w:space="0" w:color="auto" w:frame="1"/>
          <w:lang w:eastAsia="en-US"/>
        </w:rPr>
        <w:t>For media information, including photography, visi</w:t>
      </w:r>
      <w:hyperlink r:id="rId12" w:history="1">
        <w:r w:rsidRPr="00A17878">
          <w:rPr>
            <w:rStyle w:val="Hyperlink"/>
            <w:rFonts w:eastAsia="Times New Roman" w:cstheme="minorHAnsi"/>
            <w:i/>
            <w:iCs/>
            <w:bdr w:val="none" w:sz="0" w:space="0" w:color="auto" w:frame="1"/>
            <w:lang w:eastAsia="en-US"/>
          </w:rPr>
          <w:t>t </w:t>
        </w:r>
      </w:hyperlink>
      <w:hyperlink r:id="rId13" w:history="1">
        <w:r w:rsidRPr="00A17878">
          <w:rPr>
            <w:rStyle w:val="Hyperlink"/>
            <w:rFonts w:eastAsia="Times New Roman" w:cstheme="minorHAnsi"/>
            <w:i/>
            <w:iCs/>
            <w:bdr w:val="none" w:sz="0" w:space="0" w:color="auto" w:frame="1"/>
            <w:lang w:eastAsia="en-US"/>
          </w:rPr>
          <w:t>www.kiamedia.com</w:t>
        </w:r>
      </w:hyperlink>
      <w:hyperlink r:id="rId14" w:history="1">
        <w:r w:rsidRPr="00A17878">
          <w:rPr>
            <w:rStyle w:val="Hyperlink"/>
            <w:rFonts w:eastAsia="Times New Roman" w:cstheme="minorHAnsi"/>
            <w:i/>
            <w:iCs/>
            <w:bdr w:val="none" w:sz="0" w:space="0" w:color="auto" w:frame="1"/>
            <w:lang w:eastAsia="en-US"/>
          </w:rPr>
          <w:t>.</w:t>
        </w:r>
      </w:hyperlink>
      <w:r w:rsidRPr="00A17878">
        <w:rPr>
          <w:rFonts w:eastAsia="Times New Roman" w:cstheme="minorHAnsi"/>
          <w:i/>
          <w:iCs/>
          <w:color w:val="000000" w:themeColor="text1"/>
          <w:bdr w:val="none" w:sz="0" w:space="0" w:color="auto" w:frame="1"/>
          <w:lang w:eastAsia="en-US"/>
        </w:rPr>
        <w:t> To receive custom email notifications for press releases the moment they are published, subscribe a</w:t>
      </w:r>
      <w:hyperlink r:id="rId15" w:history="1">
        <w:r w:rsidRPr="00A17878">
          <w:rPr>
            <w:rStyle w:val="Hyperlink"/>
            <w:rFonts w:eastAsia="Times New Roman" w:cstheme="minorHAnsi"/>
            <w:i/>
            <w:iCs/>
            <w:bdr w:val="none" w:sz="0" w:space="0" w:color="auto" w:frame="1"/>
            <w:lang w:eastAsia="en-US"/>
          </w:rPr>
          <w:t>t </w:t>
        </w:r>
      </w:hyperlink>
      <w:hyperlink r:id="rId16" w:history="1">
        <w:r w:rsidRPr="00A17878">
          <w:rPr>
            <w:rStyle w:val="Hyperlink"/>
            <w:rFonts w:eastAsia="Times New Roman" w:cstheme="minorHAnsi"/>
            <w:i/>
            <w:iCs/>
            <w:bdr w:val="none" w:sz="0" w:space="0" w:color="auto" w:frame="1"/>
            <w:lang w:eastAsia="en-US"/>
          </w:rPr>
          <w:t>www.kiamedia.com/us/en/newsalert</w:t>
        </w:r>
      </w:hyperlink>
    </w:p>
    <w:p w14:paraId="38E3F0A2" w14:textId="77777777" w:rsidR="00A17878" w:rsidRPr="00A17878" w:rsidRDefault="00A17878" w:rsidP="00A17878">
      <w:pPr>
        <w:rPr>
          <w:rFonts w:eastAsia="Times New Roman" w:cstheme="minorHAnsi"/>
          <w:i/>
          <w:iCs/>
          <w:color w:val="000000" w:themeColor="text1"/>
          <w:bdr w:val="none" w:sz="0" w:space="0" w:color="auto" w:frame="1"/>
          <w:lang w:eastAsia="en-US"/>
        </w:rPr>
      </w:pPr>
      <w:r w:rsidRPr="00A17878">
        <w:rPr>
          <w:rFonts w:eastAsia="Times New Roman" w:cstheme="minorHAnsi"/>
          <w:i/>
          <w:iCs/>
          <w:color w:val="000000" w:themeColor="text1"/>
          <w:bdr w:val="none" w:sz="0" w:space="0" w:color="auto" w:frame="1"/>
          <w:lang w:eastAsia="en-US"/>
        </w:rPr>
        <w:t>* Select trims of the 2025 all-electric EV6 and EV9 all-electric three-row SUV, Sportage (excludes HEV and PHEV models), Sorento (excludes HEV and PHEV models), and Telluride are assembled in the United States from U.S. and globally sourced parts.</w:t>
      </w:r>
    </w:p>
    <w:p w14:paraId="4EA10110" w14:textId="77777777" w:rsidR="00B50A82" w:rsidRPr="006D2D2A" w:rsidRDefault="00B50A82" w:rsidP="00B50A82">
      <w:pPr>
        <w:jc w:val="center"/>
        <w:rPr>
          <w:rFonts w:cs="Arial"/>
          <w:sz w:val="20"/>
          <w:szCs w:val="20"/>
        </w:rPr>
      </w:pPr>
      <w:r w:rsidRPr="00E2312D">
        <w:rPr>
          <w:rFonts w:cs="Arial"/>
          <w:sz w:val="20"/>
          <w:szCs w:val="20"/>
        </w:rPr>
        <w:t># # #</w:t>
      </w:r>
    </w:p>
    <w:p w14:paraId="02EF9851" w14:textId="76001493" w:rsidR="00DC3EF5" w:rsidRPr="00DC3EF5" w:rsidRDefault="00DC3EF5" w:rsidP="00A738E0">
      <w:pPr>
        <w:tabs>
          <w:tab w:val="left" w:pos="1814"/>
        </w:tabs>
        <w:rPr>
          <w:rFonts w:ascii="Arial" w:hAnsi="Arial" w:cs="Arial"/>
          <w:b/>
          <w:bCs/>
          <w:color w:val="FF0000"/>
          <w:sz w:val="24"/>
          <w:szCs w:val="24"/>
        </w:rPr>
      </w:pPr>
    </w:p>
    <w:sectPr w:rsidR="00DC3EF5" w:rsidRPr="00DC3EF5" w:rsidSect="009C4C75">
      <w:footerReference w:type="first" r:id="rId17"/>
      <w:endnotePr>
        <w:numFmt w:val="decimal"/>
      </w:endnotePr>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5EA38" w14:textId="77777777" w:rsidR="00D80DAB" w:rsidRDefault="00D80DAB" w:rsidP="007D2472">
      <w:pPr>
        <w:spacing w:after="0" w:line="240" w:lineRule="auto"/>
      </w:pPr>
      <w:r>
        <w:separator/>
      </w:r>
    </w:p>
  </w:endnote>
  <w:endnote w:type="continuationSeparator" w:id="0">
    <w:p w14:paraId="0992CCCD" w14:textId="77777777" w:rsidR="00D80DAB" w:rsidRDefault="00D80DAB" w:rsidP="007D2472">
      <w:pPr>
        <w:spacing w:after="0" w:line="240" w:lineRule="auto"/>
      </w:pPr>
      <w:r>
        <w:continuationSeparator/>
      </w:r>
    </w:p>
  </w:endnote>
  <w:endnote w:type="continuationNotice" w:id="1">
    <w:p w14:paraId="077D4702" w14:textId="77777777" w:rsidR="00D80DAB" w:rsidRDefault="00D80D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F0FC5" w14:textId="0C8D41C2" w:rsidR="00817884" w:rsidRDefault="00817884">
    <w:pPr>
      <w:pStyle w:val="Footer"/>
    </w:pPr>
    <w:r w:rsidRPr="00817884">
      <w:rPr>
        <w:noProof/>
      </w:rPr>
      <mc:AlternateContent>
        <mc:Choice Requires="wpg">
          <w:drawing>
            <wp:anchor distT="0" distB="0" distL="114300" distR="114300" simplePos="0" relativeHeight="251658240" behindDoc="0" locked="0" layoutInCell="1" allowOverlap="1" wp14:anchorId="47543D46" wp14:editId="0291FC7B">
              <wp:simplePos x="0" y="0"/>
              <wp:positionH relativeFrom="column">
                <wp:posOffset>1060704</wp:posOffset>
              </wp:positionH>
              <wp:positionV relativeFrom="paragraph">
                <wp:posOffset>36576</wp:posOffset>
              </wp:positionV>
              <wp:extent cx="5264150" cy="450279"/>
              <wp:effectExtent l="0" t="0" r="0" b="0"/>
              <wp:wrapNone/>
              <wp:docPr id="1" name="Group 8"/>
              <wp:cNvGraphicFramePr/>
              <a:graphic xmlns:a="http://schemas.openxmlformats.org/drawingml/2006/main">
                <a:graphicData uri="http://schemas.microsoft.com/office/word/2010/wordprocessingGroup">
                  <wpg:wgp>
                    <wpg:cNvGrpSpPr/>
                    <wpg:grpSpPr>
                      <a:xfrm>
                        <a:off x="0" y="0"/>
                        <a:ext cx="5264150" cy="450279"/>
                        <a:chOff x="0" y="0"/>
                        <a:chExt cx="5264150" cy="450279"/>
                      </a:xfrm>
                    </wpg:grpSpPr>
                    <wps:wsp>
                      <wps:cNvPr id="7" name="TextBox 7"/>
                      <wps:cNvSpPr txBox="1"/>
                      <wps:spPr>
                        <a:xfrm>
                          <a:off x="0" y="53404"/>
                          <a:ext cx="5264150" cy="396875"/>
                        </a:xfrm>
                        <a:prstGeom prst="rect">
                          <a:avLst/>
                        </a:prstGeom>
                        <a:noFill/>
                      </wps:spPr>
                      <wps:txbx>
                        <w:txbxContent>
                          <w:p w14:paraId="270ADA97" w14:textId="77777777" w:rsidR="00817884" w:rsidRDefault="00817884" w:rsidP="00817884">
                            <w:pPr>
                              <w:rPr>
                                <w:rFonts w:hAnsi="Calibri"/>
                                <w:color w:val="000000" w:themeColor="text1"/>
                                <w:kern w:val="24"/>
                                <w:sz w:val="20"/>
                                <w:szCs w:val="20"/>
                              </w:rPr>
                            </w:pPr>
                            <w:r>
                              <w:rPr>
                                <w:rFonts w:hAnsi="Calibri"/>
                                <w:color w:val="000000" w:themeColor="text1"/>
                                <w:kern w:val="24"/>
                                <w:sz w:val="20"/>
                                <w:szCs w:val="20"/>
                              </w:rPr>
                              <w:t xml:space="preserve">              James Hope                 949-943-0826                    jhope@kiausa.com                   Kiamedia.com</w:t>
                            </w:r>
                          </w:p>
                        </w:txbxContent>
                      </wps:txbx>
                      <wps:bodyPr wrap="square" rtlCol="0">
                        <a:spAutoFit/>
                      </wps:bodyPr>
                    </wps:wsp>
                    <pic:pic xmlns:pic="http://schemas.openxmlformats.org/drawingml/2006/picture">
                      <pic:nvPicPr>
                        <pic:cNvPr id="8" name="Picture 8" descr="Circle, person, profile, user icon - Download on Iconfin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0421" y="0"/>
                          <a:ext cx="319182" cy="3191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0" descr="Phone icon in black and white telephone symbol Vector Image"/>
                        <pic:cNvPicPr>
                          <a:picLocks noChangeAspect="1" noChangeArrowheads="1"/>
                        </pic:cNvPicPr>
                      </pic:nvPicPr>
                      <pic:blipFill rotWithShape="1">
                        <a:blip r:embed="rId2">
                          <a:extLst>
                            <a:ext uri="{28A0092B-C50C-407E-A947-70E740481C1C}">
                              <a14:useLocalDpi xmlns:a14="http://schemas.microsoft.com/office/drawing/2010/main" val="0"/>
                            </a:ext>
                          </a:extLst>
                        </a:blip>
                        <a:srcRect l="23530" t="15661" r="23390" b="23157"/>
                        <a:stretch/>
                      </pic:blipFill>
                      <pic:spPr bwMode="auto">
                        <a:xfrm>
                          <a:off x="1252000" y="0"/>
                          <a:ext cx="256397" cy="3191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1" descr="Mail icon in flat style email symbol in flat style"/>
                        <pic:cNvPicPr>
                          <a:picLocks noChangeAspect="1" noChangeArrowheads="1"/>
                        </pic:cNvPicPr>
                      </pic:nvPicPr>
                      <pic:blipFill rotWithShape="1">
                        <a:blip r:embed="rId3">
                          <a:extLst>
                            <a:ext uri="{28A0092B-C50C-407E-A947-70E740481C1C}">
                              <a14:useLocalDpi xmlns:a14="http://schemas.microsoft.com/office/drawing/2010/main" val="0"/>
                            </a:ext>
                          </a:extLst>
                        </a:blip>
                        <a:srcRect l="17927" t="17281" r="17787" b="26399"/>
                        <a:stretch/>
                      </pic:blipFill>
                      <pic:spPr bwMode="auto">
                        <a:xfrm>
                          <a:off x="2468876" y="0"/>
                          <a:ext cx="337322" cy="3191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descr="Free icon &quot;Camera video icon&quo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4017481" y="0"/>
                          <a:ext cx="319182" cy="3191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7543D46" id="Group 8" o:spid="_x0000_s1027" style="position:absolute;margin-left:83.5pt;margin-top:2.9pt;width:414.5pt;height:35.45pt;z-index:251658240" coordsize="52641,450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FsZXgAAAAFkAMAAgAAABQAABCekAQAAgAAABQAABCykpEAAgAAAAM5&#10;NgAAkpIAAgAAAAM5NgAA6hwABwAACAwAAAiS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PD94cGFja2V0IGVuZD0idyI/Pv/iDFhJQ0NfUFJPRklMRQAB&#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GsYfYc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Yw+w5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">
              <v:shapetype id="_x0000_t202" coordsize="21600,21600" o:spt="202" path="m,l,21600r21600,l21600,xe">
                <v:stroke joinstyle="miter"/>
                <v:path gradientshapeok="t" o:connecttype="rect"/>
              </v:shapetype>
              <v:shape id="TextBox 7" o:spid="_x0000_s1028" type="#_x0000_t202" style="position:absolute;top:534;width:52641;height:3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270ADA97" w14:textId="77777777" w:rsidR="00817884" w:rsidRDefault="00817884" w:rsidP="00817884">
                      <w:pPr>
                        <w:rPr>
                          <w:rFonts w:hAnsi="Calibri"/>
                          <w:color w:val="000000" w:themeColor="text1"/>
                          <w:kern w:val="24"/>
                          <w:sz w:val="20"/>
                          <w:szCs w:val="20"/>
                        </w:rPr>
                      </w:pPr>
                      <w:r>
                        <w:rPr>
                          <w:rFonts w:hAnsi="Calibri"/>
                          <w:color w:val="000000" w:themeColor="text1"/>
                          <w:kern w:val="24"/>
                          <w:sz w:val="20"/>
                          <w:szCs w:val="20"/>
                        </w:rPr>
                        <w:t xml:space="preserve">              James Hope                 949-943-0826                    jhope@kiausa.com                   Kiamedia.co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alt="Circle, person, profile, user icon - Download on Iconfinder" style="position:absolute;left:804;width:3192;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">
                <v:imagedata r:id="rId5" o:title="Circle, person, profile, user icon - Download on Iconfinder"/>
              </v:shape>
              <v:shape id="Picture 10" o:spid="_x0000_s1030" type="#_x0000_t75" alt="Phone icon in black and white telephone symbol Vector Image" style="position:absolute;left:12520;width:2563;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">
                <v:imagedata r:id="rId6" o:title="Phone icon in black and white telephone symbol Vector Image" croptop="10264f" cropbottom="15176f" cropleft="15421f" cropright="15329f"/>
              </v:shape>
              <v:shape id="Picture 11" o:spid="_x0000_s1031" type="#_x0000_t75" alt="Mail icon in flat style email symbol in flat style" style="position:absolute;left:24688;width:3373;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">
                <v:imagedata r:id="rId7" o:title="Mail icon in flat style email symbol in flat style" croptop="11325f" cropbottom="17301f" cropleft="11749f" cropright="11657f"/>
              </v:shape>
              <v:shape id="Picture 12" o:spid="_x0000_s1032" type="#_x0000_t75" alt="Free icon &quot;Camera video icon&quot;" style="position:absolute;left:40174;width:3192;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">
                <v:imagedata r:id="rId8" o:title="Free icon &quot;Camera video icon&quot;"/>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ACDED" w14:textId="77777777" w:rsidR="00D80DAB" w:rsidRDefault="00D80DAB" w:rsidP="007D2472">
      <w:pPr>
        <w:spacing w:after="0" w:line="240" w:lineRule="auto"/>
      </w:pPr>
      <w:r>
        <w:separator/>
      </w:r>
    </w:p>
  </w:footnote>
  <w:footnote w:type="continuationSeparator" w:id="0">
    <w:p w14:paraId="450709A2" w14:textId="77777777" w:rsidR="00D80DAB" w:rsidRDefault="00D80DAB" w:rsidP="007D2472">
      <w:pPr>
        <w:spacing w:after="0" w:line="240" w:lineRule="auto"/>
      </w:pPr>
      <w:r>
        <w:continuationSeparator/>
      </w:r>
    </w:p>
  </w:footnote>
  <w:footnote w:type="continuationNotice" w:id="1">
    <w:p w14:paraId="1701D84B" w14:textId="77777777" w:rsidR="00D80DAB" w:rsidRDefault="00D80D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940651"/>
    <w:multiLevelType w:val="hybridMultilevel"/>
    <w:tmpl w:val="E42ACE88"/>
    <w:lvl w:ilvl="0" w:tplc="CA3AC324">
      <w:start w:val="1"/>
      <w:numFmt w:val="bullet"/>
      <w:lvlText w:val="-"/>
      <w:lvlJc w:val="left"/>
      <w:pPr>
        <w:tabs>
          <w:tab w:val="num" w:pos="720"/>
        </w:tabs>
        <w:ind w:left="720" w:hanging="360"/>
      </w:pPr>
      <w:rPr>
        <w:rFonts w:ascii="Arial" w:hAnsi="Arial" w:hint="default"/>
      </w:rPr>
    </w:lvl>
    <w:lvl w:ilvl="1" w:tplc="E5C2D1B6" w:tentative="1">
      <w:start w:val="1"/>
      <w:numFmt w:val="bullet"/>
      <w:lvlText w:val="-"/>
      <w:lvlJc w:val="left"/>
      <w:pPr>
        <w:tabs>
          <w:tab w:val="num" w:pos="1440"/>
        </w:tabs>
        <w:ind w:left="1440" w:hanging="360"/>
      </w:pPr>
      <w:rPr>
        <w:rFonts w:ascii="Arial" w:hAnsi="Arial" w:hint="default"/>
      </w:rPr>
    </w:lvl>
    <w:lvl w:ilvl="2" w:tplc="EFE26DE8" w:tentative="1">
      <w:start w:val="1"/>
      <w:numFmt w:val="bullet"/>
      <w:lvlText w:val="-"/>
      <w:lvlJc w:val="left"/>
      <w:pPr>
        <w:tabs>
          <w:tab w:val="num" w:pos="2160"/>
        </w:tabs>
        <w:ind w:left="2160" w:hanging="360"/>
      </w:pPr>
      <w:rPr>
        <w:rFonts w:ascii="Arial" w:hAnsi="Arial" w:hint="default"/>
      </w:rPr>
    </w:lvl>
    <w:lvl w:ilvl="3" w:tplc="C1824844" w:tentative="1">
      <w:start w:val="1"/>
      <w:numFmt w:val="bullet"/>
      <w:lvlText w:val="-"/>
      <w:lvlJc w:val="left"/>
      <w:pPr>
        <w:tabs>
          <w:tab w:val="num" w:pos="2880"/>
        </w:tabs>
        <w:ind w:left="2880" w:hanging="360"/>
      </w:pPr>
      <w:rPr>
        <w:rFonts w:ascii="Arial" w:hAnsi="Arial" w:hint="default"/>
      </w:rPr>
    </w:lvl>
    <w:lvl w:ilvl="4" w:tplc="E2AED79E" w:tentative="1">
      <w:start w:val="1"/>
      <w:numFmt w:val="bullet"/>
      <w:lvlText w:val="-"/>
      <w:lvlJc w:val="left"/>
      <w:pPr>
        <w:tabs>
          <w:tab w:val="num" w:pos="3600"/>
        </w:tabs>
        <w:ind w:left="3600" w:hanging="360"/>
      </w:pPr>
      <w:rPr>
        <w:rFonts w:ascii="Arial" w:hAnsi="Arial" w:hint="default"/>
      </w:rPr>
    </w:lvl>
    <w:lvl w:ilvl="5" w:tplc="483470EA" w:tentative="1">
      <w:start w:val="1"/>
      <w:numFmt w:val="bullet"/>
      <w:lvlText w:val="-"/>
      <w:lvlJc w:val="left"/>
      <w:pPr>
        <w:tabs>
          <w:tab w:val="num" w:pos="4320"/>
        </w:tabs>
        <w:ind w:left="4320" w:hanging="360"/>
      </w:pPr>
      <w:rPr>
        <w:rFonts w:ascii="Arial" w:hAnsi="Arial" w:hint="default"/>
      </w:rPr>
    </w:lvl>
    <w:lvl w:ilvl="6" w:tplc="40660822" w:tentative="1">
      <w:start w:val="1"/>
      <w:numFmt w:val="bullet"/>
      <w:lvlText w:val="-"/>
      <w:lvlJc w:val="left"/>
      <w:pPr>
        <w:tabs>
          <w:tab w:val="num" w:pos="5040"/>
        </w:tabs>
        <w:ind w:left="5040" w:hanging="360"/>
      </w:pPr>
      <w:rPr>
        <w:rFonts w:ascii="Arial" w:hAnsi="Arial" w:hint="default"/>
      </w:rPr>
    </w:lvl>
    <w:lvl w:ilvl="7" w:tplc="5F6E5530" w:tentative="1">
      <w:start w:val="1"/>
      <w:numFmt w:val="bullet"/>
      <w:lvlText w:val="-"/>
      <w:lvlJc w:val="left"/>
      <w:pPr>
        <w:tabs>
          <w:tab w:val="num" w:pos="5760"/>
        </w:tabs>
        <w:ind w:left="5760" w:hanging="360"/>
      </w:pPr>
      <w:rPr>
        <w:rFonts w:ascii="Arial" w:hAnsi="Arial" w:hint="default"/>
      </w:rPr>
    </w:lvl>
    <w:lvl w:ilvl="8" w:tplc="8F18FA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208700C"/>
    <w:multiLevelType w:val="hybridMultilevel"/>
    <w:tmpl w:val="7362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F610F0"/>
    <w:multiLevelType w:val="hybridMultilevel"/>
    <w:tmpl w:val="F4422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F90F5C"/>
    <w:multiLevelType w:val="hybridMultilevel"/>
    <w:tmpl w:val="FB4EA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E8C3512"/>
    <w:multiLevelType w:val="hybridMultilevel"/>
    <w:tmpl w:val="D77ADD34"/>
    <w:lvl w:ilvl="0" w:tplc="4E1282B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452742">
    <w:abstractNumId w:val="0"/>
  </w:num>
  <w:num w:numId="2" w16cid:durableId="1238980164">
    <w:abstractNumId w:val="4"/>
  </w:num>
  <w:num w:numId="3" w16cid:durableId="377630091">
    <w:abstractNumId w:val="3"/>
  </w:num>
  <w:num w:numId="4" w16cid:durableId="130053266">
    <w:abstractNumId w:val="2"/>
  </w:num>
  <w:num w:numId="5" w16cid:durableId="4025342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DYyNjcxNTIyMLdU0lEKTi0uzszPAykwqgUAQUUVBCwAAAA="/>
  </w:docVars>
  <w:rsids>
    <w:rsidRoot w:val="00DC3EF5"/>
    <w:rsid w:val="000022A1"/>
    <w:rsid w:val="000027A3"/>
    <w:rsid w:val="000063C9"/>
    <w:rsid w:val="00010382"/>
    <w:rsid w:val="00014143"/>
    <w:rsid w:val="00015E84"/>
    <w:rsid w:val="000179AB"/>
    <w:rsid w:val="000228B7"/>
    <w:rsid w:val="0002646D"/>
    <w:rsid w:val="0003337B"/>
    <w:rsid w:val="000336B2"/>
    <w:rsid w:val="00042DBE"/>
    <w:rsid w:val="00043ACC"/>
    <w:rsid w:val="00043E7C"/>
    <w:rsid w:val="000508BB"/>
    <w:rsid w:val="000526FA"/>
    <w:rsid w:val="00062C51"/>
    <w:rsid w:val="00067897"/>
    <w:rsid w:val="00075508"/>
    <w:rsid w:val="00081415"/>
    <w:rsid w:val="000835BF"/>
    <w:rsid w:val="000902CF"/>
    <w:rsid w:val="00092E29"/>
    <w:rsid w:val="0009605D"/>
    <w:rsid w:val="000A5B21"/>
    <w:rsid w:val="000A76CE"/>
    <w:rsid w:val="000B53C2"/>
    <w:rsid w:val="000B6D10"/>
    <w:rsid w:val="000C017C"/>
    <w:rsid w:val="000C0F5F"/>
    <w:rsid w:val="000C6C5A"/>
    <w:rsid w:val="000D2D58"/>
    <w:rsid w:val="000D46E6"/>
    <w:rsid w:val="000E0656"/>
    <w:rsid w:val="000E648E"/>
    <w:rsid w:val="000F01FD"/>
    <w:rsid w:val="000F3767"/>
    <w:rsid w:val="000F5788"/>
    <w:rsid w:val="000F6207"/>
    <w:rsid w:val="001001C4"/>
    <w:rsid w:val="00101735"/>
    <w:rsid w:val="00136F36"/>
    <w:rsid w:val="00137733"/>
    <w:rsid w:val="00163A37"/>
    <w:rsid w:val="00165A59"/>
    <w:rsid w:val="00175D06"/>
    <w:rsid w:val="00182395"/>
    <w:rsid w:val="00183E1D"/>
    <w:rsid w:val="001866E4"/>
    <w:rsid w:val="001872E3"/>
    <w:rsid w:val="001900A1"/>
    <w:rsid w:val="001921E9"/>
    <w:rsid w:val="00192C32"/>
    <w:rsid w:val="001935FB"/>
    <w:rsid w:val="00196873"/>
    <w:rsid w:val="00196BE8"/>
    <w:rsid w:val="001C349F"/>
    <w:rsid w:val="001C70F3"/>
    <w:rsid w:val="001D06E0"/>
    <w:rsid w:val="001D1554"/>
    <w:rsid w:val="001D3360"/>
    <w:rsid w:val="001E444B"/>
    <w:rsid w:val="001E455E"/>
    <w:rsid w:val="001E5E48"/>
    <w:rsid w:val="001F1608"/>
    <w:rsid w:val="001F24C9"/>
    <w:rsid w:val="001F4CFF"/>
    <w:rsid w:val="001F58BF"/>
    <w:rsid w:val="0020092A"/>
    <w:rsid w:val="00206EA4"/>
    <w:rsid w:val="002074BC"/>
    <w:rsid w:val="00210BC8"/>
    <w:rsid w:val="00217224"/>
    <w:rsid w:val="00225479"/>
    <w:rsid w:val="0023451D"/>
    <w:rsid w:val="0023582A"/>
    <w:rsid w:val="00237692"/>
    <w:rsid w:val="0024436B"/>
    <w:rsid w:val="00247245"/>
    <w:rsid w:val="00251048"/>
    <w:rsid w:val="002543B3"/>
    <w:rsid w:val="00255B36"/>
    <w:rsid w:val="002634DE"/>
    <w:rsid w:val="002658E9"/>
    <w:rsid w:val="0027076B"/>
    <w:rsid w:val="00272029"/>
    <w:rsid w:val="00272BD6"/>
    <w:rsid w:val="00274490"/>
    <w:rsid w:val="00277B58"/>
    <w:rsid w:val="002853FA"/>
    <w:rsid w:val="0029198C"/>
    <w:rsid w:val="002A24C6"/>
    <w:rsid w:val="002A58D1"/>
    <w:rsid w:val="002A5D56"/>
    <w:rsid w:val="002B0F26"/>
    <w:rsid w:val="002B1C07"/>
    <w:rsid w:val="002B28FA"/>
    <w:rsid w:val="002B7781"/>
    <w:rsid w:val="002B7DB7"/>
    <w:rsid w:val="002C61B2"/>
    <w:rsid w:val="002D1F9D"/>
    <w:rsid w:val="002D5CA6"/>
    <w:rsid w:val="002D68EA"/>
    <w:rsid w:val="002E1A40"/>
    <w:rsid w:val="002F3CA9"/>
    <w:rsid w:val="0030167D"/>
    <w:rsid w:val="00303FF7"/>
    <w:rsid w:val="003138A9"/>
    <w:rsid w:val="00314303"/>
    <w:rsid w:val="00325D52"/>
    <w:rsid w:val="00327CA0"/>
    <w:rsid w:val="00330D43"/>
    <w:rsid w:val="00332544"/>
    <w:rsid w:val="00344C57"/>
    <w:rsid w:val="0034790F"/>
    <w:rsid w:val="003513B8"/>
    <w:rsid w:val="003523E4"/>
    <w:rsid w:val="0036582B"/>
    <w:rsid w:val="003862DC"/>
    <w:rsid w:val="00395300"/>
    <w:rsid w:val="003978AB"/>
    <w:rsid w:val="003B2C3D"/>
    <w:rsid w:val="003C68F5"/>
    <w:rsid w:val="003D0135"/>
    <w:rsid w:val="003D553E"/>
    <w:rsid w:val="003E3D15"/>
    <w:rsid w:val="003F1595"/>
    <w:rsid w:val="004051EE"/>
    <w:rsid w:val="0041147C"/>
    <w:rsid w:val="00417A61"/>
    <w:rsid w:val="004331BA"/>
    <w:rsid w:val="0043376C"/>
    <w:rsid w:val="00433871"/>
    <w:rsid w:val="00437A4A"/>
    <w:rsid w:val="004425B0"/>
    <w:rsid w:val="004567AA"/>
    <w:rsid w:val="0045765A"/>
    <w:rsid w:val="00460BE8"/>
    <w:rsid w:val="00461AAE"/>
    <w:rsid w:val="0046235C"/>
    <w:rsid w:val="00466A42"/>
    <w:rsid w:val="00474201"/>
    <w:rsid w:val="004837F0"/>
    <w:rsid w:val="00487202"/>
    <w:rsid w:val="004872B9"/>
    <w:rsid w:val="004875AA"/>
    <w:rsid w:val="00490B10"/>
    <w:rsid w:val="004975B2"/>
    <w:rsid w:val="004A03CC"/>
    <w:rsid w:val="004A24DA"/>
    <w:rsid w:val="004B5687"/>
    <w:rsid w:val="004C4213"/>
    <w:rsid w:val="004D1654"/>
    <w:rsid w:val="004D3A5A"/>
    <w:rsid w:val="004D6292"/>
    <w:rsid w:val="004D78A0"/>
    <w:rsid w:val="004E5A15"/>
    <w:rsid w:val="004F0595"/>
    <w:rsid w:val="00516128"/>
    <w:rsid w:val="0051649C"/>
    <w:rsid w:val="0053329A"/>
    <w:rsid w:val="005337D9"/>
    <w:rsid w:val="0053564F"/>
    <w:rsid w:val="005371E4"/>
    <w:rsid w:val="00540E61"/>
    <w:rsid w:val="00546177"/>
    <w:rsid w:val="0054681B"/>
    <w:rsid w:val="00547613"/>
    <w:rsid w:val="00555311"/>
    <w:rsid w:val="005646CF"/>
    <w:rsid w:val="00565728"/>
    <w:rsid w:val="00565CF9"/>
    <w:rsid w:val="00571E90"/>
    <w:rsid w:val="00572597"/>
    <w:rsid w:val="005801A8"/>
    <w:rsid w:val="00592E83"/>
    <w:rsid w:val="005937F4"/>
    <w:rsid w:val="005A5B41"/>
    <w:rsid w:val="005A65AB"/>
    <w:rsid w:val="005A7B45"/>
    <w:rsid w:val="005B10C6"/>
    <w:rsid w:val="005B151D"/>
    <w:rsid w:val="005B6FF5"/>
    <w:rsid w:val="005C0498"/>
    <w:rsid w:val="005C3986"/>
    <w:rsid w:val="005D0912"/>
    <w:rsid w:val="005D1346"/>
    <w:rsid w:val="005D16A1"/>
    <w:rsid w:val="005D3DFA"/>
    <w:rsid w:val="005E1BAD"/>
    <w:rsid w:val="005E57B0"/>
    <w:rsid w:val="005F3705"/>
    <w:rsid w:val="005F6DE6"/>
    <w:rsid w:val="005F75FB"/>
    <w:rsid w:val="005F7FAA"/>
    <w:rsid w:val="006002CA"/>
    <w:rsid w:val="00606FA6"/>
    <w:rsid w:val="00615567"/>
    <w:rsid w:val="00632C1E"/>
    <w:rsid w:val="0064770A"/>
    <w:rsid w:val="00652DBA"/>
    <w:rsid w:val="0065389E"/>
    <w:rsid w:val="00654030"/>
    <w:rsid w:val="00656077"/>
    <w:rsid w:val="00666AC9"/>
    <w:rsid w:val="00675830"/>
    <w:rsid w:val="00676075"/>
    <w:rsid w:val="0068494A"/>
    <w:rsid w:val="00686291"/>
    <w:rsid w:val="00686486"/>
    <w:rsid w:val="00697DD6"/>
    <w:rsid w:val="006A7FC1"/>
    <w:rsid w:val="006B282C"/>
    <w:rsid w:val="006C7BF4"/>
    <w:rsid w:val="006D13CB"/>
    <w:rsid w:val="006D1CD0"/>
    <w:rsid w:val="006D43F4"/>
    <w:rsid w:val="006D7E8B"/>
    <w:rsid w:val="006E78E6"/>
    <w:rsid w:val="006F08C4"/>
    <w:rsid w:val="006F7A1A"/>
    <w:rsid w:val="00700E97"/>
    <w:rsid w:val="00702A83"/>
    <w:rsid w:val="007062C1"/>
    <w:rsid w:val="007119B9"/>
    <w:rsid w:val="007214B1"/>
    <w:rsid w:val="00722A3D"/>
    <w:rsid w:val="00731732"/>
    <w:rsid w:val="00731EBF"/>
    <w:rsid w:val="00747947"/>
    <w:rsid w:val="00752620"/>
    <w:rsid w:val="00754214"/>
    <w:rsid w:val="007543AD"/>
    <w:rsid w:val="00755BC7"/>
    <w:rsid w:val="007575CE"/>
    <w:rsid w:val="00760021"/>
    <w:rsid w:val="00760B38"/>
    <w:rsid w:val="007611F4"/>
    <w:rsid w:val="0076292E"/>
    <w:rsid w:val="0076435B"/>
    <w:rsid w:val="007656DC"/>
    <w:rsid w:val="00780136"/>
    <w:rsid w:val="007805EC"/>
    <w:rsid w:val="00787394"/>
    <w:rsid w:val="007918A6"/>
    <w:rsid w:val="00792CB9"/>
    <w:rsid w:val="00792DE7"/>
    <w:rsid w:val="007945DE"/>
    <w:rsid w:val="00794F34"/>
    <w:rsid w:val="0079655D"/>
    <w:rsid w:val="00797578"/>
    <w:rsid w:val="007A7D4C"/>
    <w:rsid w:val="007B63E4"/>
    <w:rsid w:val="007C020B"/>
    <w:rsid w:val="007D2472"/>
    <w:rsid w:val="007D712E"/>
    <w:rsid w:val="007E73AD"/>
    <w:rsid w:val="0080302C"/>
    <w:rsid w:val="0080326F"/>
    <w:rsid w:val="008120D8"/>
    <w:rsid w:val="00815AA2"/>
    <w:rsid w:val="00817884"/>
    <w:rsid w:val="00817B99"/>
    <w:rsid w:val="00821E2F"/>
    <w:rsid w:val="0082353D"/>
    <w:rsid w:val="008262D6"/>
    <w:rsid w:val="00830B77"/>
    <w:rsid w:val="00833D49"/>
    <w:rsid w:val="0084298F"/>
    <w:rsid w:val="008473EA"/>
    <w:rsid w:val="008541E9"/>
    <w:rsid w:val="00862D1F"/>
    <w:rsid w:val="008651AA"/>
    <w:rsid w:val="00865311"/>
    <w:rsid w:val="00877682"/>
    <w:rsid w:val="00884FA9"/>
    <w:rsid w:val="0088734D"/>
    <w:rsid w:val="008A2850"/>
    <w:rsid w:val="008B43C6"/>
    <w:rsid w:val="008C3ED1"/>
    <w:rsid w:val="008C4D4F"/>
    <w:rsid w:val="008C767C"/>
    <w:rsid w:val="008D4AA7"/>
    <w:rsid w:val="008D5E37"/>
    <w:rsid w:val="008E00A0"/>
    <w:rsid w:val="008E2BC0"/>
    <w:rsid w:val="008E60DA"/>
    <w:rsid w:val="008F1B07"/>
    <w:rsid w:val="008F4F71"/>
    <w:rsid w:val="008F5592"/>
    <w:rsid w:val="009031C8"/>
    <w:rsid w:val="0090742D"/>
    <w:rsid w:val="00907FA9"/>
    <w:rsid w:val="009149B5"/>
    <w:rsid w:val="00930212"/>
    <w:rsid w:val="00932A0E"/>
    <w:rsid w:val="00935D8D"/>
    <w:rsid w:val="009364CC"/>
    <w:rsid w:val="0095778F"/>
    <w:rsid w:val="00957ECB"/>
    <w:rsid w:val="00964812"/>
    <w:rsid w:val="0097205F"/>
    <w:rsid w:val="00975B94"/>
    <w:rsid w:val="00976987"/>
    <w:rsid w:val="0097778E"/>
    <w:rsid w:val="009778C7"/>
    <w:rsid w:val="009808E9"/>
    <w:rsid w:val="00982950"/>
    <w:rsid w:val="00986232"/>
    <w:rsid w:val="00990ED3"/>
    <w:rsid w:val="00992540"/>
    <w:rsid w:val="009A196F"/>
    <w:rsid w:val="009A2C05"/>
    <w:rsid w:val="009A7CC1"/>
    <w:rsid w:val="009B250C"/>
    <w:rsid w:val="009B72B4"/>
    <w:rsid w:val="009B7D3E"/>
    <w:rsid w:val="009C4C75"/>
    <w:rsid w:val="009D09C8"/>
    <w:rsid w:val="009D5486"/>
    <w:rsid w:val="00A02C3F"/>
    <w:rsid w:val="00A03D04"/>
    <w:rsid w:val="00A045A5"/>
    <w:rsid w:val="00A0463B"/>
    <w:rsid w:val="00A17878"/>
    <w:rsid w:val="00A3447B"/>
    <w:rsid w:val="00A347D8"/>
    <w:rsid w:val="00A42B32"/>
    <w:rsid w:val="00A53756"/>
    <w:rsid w:val="00A54517"/>
    <w:rsid w:val="00A60F30"/>
    <w:rsid w:val="00A6247B"/>
    <w:rsid w:val="00A62D64"/>
    <w:rsid w:val="00A67C28"/>
    <w:rsid w:val="00A738E0"/>
    <w:rsid w:val="00A73982"/>
    <w:rsid w:val="00A80E5A"/>
    <w:rsid w:val="00A8240B"/>
    <w:rsid w:val="00A845FC"/>
    <w:rsid w:val="00A857AF"/>
    <w:rsid w:val="00A906C9"/>
    <w:rsid w:val="00A91D11"/>
    <w:rsid w:val="00AA2C70"/>
    <w:rsid w:val="00AA3F64"/>
    <w:rsid w:val="00AB3BE2"/>
    <w:rsid w:val="00AB3CEB"/>
    <w:rsid w:val="00AC0A7F"/>
    <w:rsid w:val="00AC22D1"/>
    <w:rsid w:val="00AC3209"/>
    <w:rsid w:val="00AC7126"/>
    <w:rsid w:val="00AC7D45"/>
    <w:rsid w:val="00AD1005"/>
    <w:rsid w:val="00AD2EF4"/>
    <w:rsid w:val="00AD614F"/>
    <w:rsid w:val="00AD6B2B"/>
    <w:rsid w:val="00AE61E0"/>
    <w:rsid w:val="00AE7728"/>
    <w:rsid w:val="00AF09E2"/>
    <w:rsid w:val="00AF182E"/>
    <w:rsid w:val="00AF37C7"/>
    <w:rsid w:val="00B03AA5"/>
    <w:rsid w:val="00B064EB"/>
    <w:rsid w:val="00B149A7"/>
    <w:rsid w:val="00B2426E"/>
    <w:rsid w:val="00B24592"/>
    <w:rsid w:val="00B317F8"/>
    <w:rsid w:val="00B356BF"/>
    <w:rsid w:val="00B361C0"/>
    <w:rsid w:val="00B36462"/>
    <w:rsid w:val="00B409EC"/>
    <w:rsid w:val="00B50A82"/>
    <w:rsid w:val="00B55B34"/>
    <w:rsid w:val="00B56784"/>
    <w:rsid w:val="00B6205E"/>
    <w:rsid w:val="00B62399"/>
    <w:rsid w:val="00B634E5"/>
    <w:rsid w:val="00B6453A"/>
    <w:rsid w:val="00B7071E"/>
    <w:rsid w:val="00B71F8D"/>
    <w:rsid w:val="00B759B1"/>
    <w:rsid w:val="00B76DD0"/>
    <w:rsid w:val="00B77052"/>
    <w:rsid w:val="00B928A3"/>
    <w:rsid w:val="00BA02F6"/>
    <w:rsid w:val="00BA115F"/>
    <w:rsid w:val="00BA3F79"/>
    <w:rsid w:val="00BA4362"/>
    <w:rsid w:val="00BA674B"/>
    <w:rsid w:val="00BB021A"/>
    <w:rsid w:val="00BB0721"/>
    <w:rsid w:val="00BB33F8"/>
    <w:rsid w:val="00BC6BA9"/>
    <w:rsid w:val="00BD21A7"/>
    <w:rsid w:val="00BD2C7D"/>
    <w:rsid w:val="00BE0703"/>
    <w:rsid w:val="00BE37C4"/>
    <w:rsid w:val="00BF6E80"/>
    <w:rsid w:val="00C00685"/>
    <w:rsid w:val="00C01B07"/>
    <w:rsid w:val="00C05762"/>
    <w:rsid w:val="00C06B40"/>
    <w:rsid w:val="00C10EAB"/>
    <w:rsid w:val="00C133EF"/>
    <w:rsid w:val="00C22D68"/>
    <w:rsid w:val="00C24571"/>
    <w:rsid w:val="00C36E9C"/>
    <w:rsid w:val="00C409B7"/>
    <w:rsid w:val="00C46FF7"/>
    <w:rsid w:val="00C507D1"/>
    <w:rsid w:val="00C53EFF"/>
    <w:rsid w:val="00C5670C"/>
    <w:rsid w:val="00C66D2B"/>
    <w:rsid w:val="00C74992"/>
    <w:rsid w:val="00C74F79"/>
    <w:rsid w:val="00C87AA0"/>
    <w:rsid w:val="00C87FC1"/>
    <w:rsid w:val="00C931D3"/>
    <w:rsid w:val="00C9660C"/>
    <w:rsid w:val="00CC1AD3"/>
    <w:rsid w:val="00CD2604"/>
    <w:rsid w:val="00CD301D"/>
    <w:rsid w:val="00CE7AB2"/>
    <w:rsid w:val="00D0064A"/>
    <w:rsid w:val="00D20B77"/>
    <w:rsid w:val="00D354DB"/>
    <w:rsid w:val="00D51C68"/>
    <w:rsid w:val="00D6050D"/>
    <w:rsid w:val="00D61E76"/>
    <w:rsid w:val="00D66F70"/>
    <w:rsid w:val="00D7099B"/>
    <w:rsid w:val="00D74387"/>
    <w:rsid w:val="00D7674C"/>
    <w:rsid w:val="00D80DAB"/>
    <w:rsid w:val="00D81F7F"/>
    <w:rsid w:val="00D843E2"/>
    <w:rsid w:val="00D909B8"/>
    <w:rsid w:val="00D943A0"/>
    <w:rsid w:val="00D961E4"/>
    <w:rsid w:val="00DA39C7"/>
    <w:rsid w:val="00DA4702"/>
    <w:rsid w:val="00DB148F"/>
    <w:rsid w:val="00DB4139"/>
    <w:rsid w:val="00DC3EF5"/>
    <w:rsid w:val="00DC40C4"/>
    <w:rsid w:val="00DC638B"/>
    <w:rsid w:val="00DC6917"/>
    <w:rsid w:val="00DC6E9C"/>
    <w:rsid w:val="00DD1F82"/>
    <w:rsid w:val="00DD7098"/>
    <w:rsid w:val="00DD7C51"/>
    <w:rsid w:val="00DF340C"/>
    <w:rsid w:val="00E01321"/>
    <w:rsid w:val="00E02305"/>
    <w:rsid w:val="00E07C07"/>
    <w:rsid w:val="00E14156"/>
    <w:rsid w:val="00E15D82"/>
    <w:rsid w:val="00E160D2"/>
    <w:rsid w:val="00E22D96"/>
    <w:rsid w:val="00E3072C"/>
    <w:rsid w:val="00E30B85"/>
    <w:rsid w:val="00E41BC6"/>
    <w:rsid w:val="00E42E05"/>
    <w:rsid w:val="00E431D5"/>
    <w:rsid w:val="00E466CA"/>
    <w:rsid w:val="00E53EDB"/>
    <w:rsid w:val="00E55AE9"/>
    <w:rsid w:val="00E56280"/>
    <w:rsid w:val="00E618AB"/>
    <w:rsid w:val="00E6508D"/>
    <w:rsid w:val="00E72FFC"/>
    <w:rsid w:val="00E73239"/>
    <w:rsid w:val="00E74059"/>
    <w:rsid w:val="00E75AD3"/>
    <w:rsid w:val="00E806F8"/>
    <w:rsid w:val="00E95A6A"/>
    <w:rsid w:val="00EA2285"/>
    <w:rsid w:val="00EC4243"/>
    <w:rsid w:val="00EC6594"/>
    <w:rsid w:val="00EE3934"/>
    <w:rsid w:val="00EE7D0E"/>
    <w:rsid w:val="00EE7F53"/>
    <w:rsid w:val="00EF12FA"/>
    <w:rsid w:val="00EF1956"/>
    <w:rsid w:val="00EF6C76"/>
    <w:rsid w:val="00F00529"/>
    <w:rsid w:val="00F038D0"/>
    <w:rsid w:val="00F20978"/>
    <w:rsid w:val="00F236D5"/>
    <w:rsid w:val="00F25FBE"/>
    <w:rsid w:val="00F26496"/>
    <w:rsid w:val="00F27A6E"/>
    <w:rsid w:val="00F31685"/>
    <w:rsid w:val="00F4066D"/>
    <w:rsid w:val="00F41154"/>
    <w:rsid w:val="00F4334F"/>
    <w:rsid w:val="00F5508D"/>
    <w:rsid w:val="00F55691"/>
    <w:rsid w:val="00F674C6"/>
    <w:rsid w:val="00F709E1"/>
    <w:rsid w:val="00F757CE"/>
    <w:rsid w:val="00F81CEB"/>
    <w:rsid w:val="00F83DF2"/>
    <w:rsid w:val="00F863AB"/>
    <w:rsid w:val="00F901E3"/>
    <w:rsid w:val="00F96C25"/>
    <w:rsid w:val="00F97A0C"/>
    <w:rsid w:val="00FB49B2"/>
    <w:rsid w:val="00FB594E"/>
    <w:rsid w:val="00FC2699"/>
    <w:rsid w:val="00FC361D"/>
    <w:rsid w:val="00FD2274"/>
    <w:rsid w:val="00FD4B40"/>
    <w:rsid w:val="00FE1067"/>
    <w:rsid w:val="00FF6854"/>
    <w:rsid w:val="013AB1D7"/>
    <w:rsid w:val="044DE2BE"/>
    <w:rsid w:val="0453E37E"/>
    <w:rsid w:val="0DB740E3"/>
    <w:rsid w:val="0E40AEC1"/>
    <w:rsid w:val="182AA5DF"/>
    <w:rsid w:val="1EB068E5"/>
    <w:rsid w:val="20179010"/>
    <w:rsid w:val="20942DD4"/>
    <w:rsid w:val="29062E8E"/>
    <w:rsid w:val="2AE61E2B"/>
    <w:rsid w:val="30F4FFBF"/>
    <w:rsid w:val="39FF99E2"/>
    <w:rsid w:val="3CE63F34"/>
    <w:rsid w:val="3D8534E4"/>
    <w:rsid w:val="48AE4730"/>
    <w:rsid w:val="4F7BE857"/>
    <w:rsid w:val="4FFC6E66"/>
    <w:rsid w:val="563D1932"/>
    <w:rsid w:val="60F3BF0A"/>
    <w:rsid w:val="62294647"/>
    <w:rsid w:val="67667032"/>
    <w:rsid w:val="6C9C3D18"/>
    <w:rsid w:val="6D7EC641"/>
    <w:rsid w:val="6EA6CFC0"/>
    <w:rsid w:val="710626ED"/>
    <w:rsid w:val="721302C5"/>
    <w:rsid w:val="78D030A6"/>
    <w:rsid w:val="7C249455"/>
    <w:rsid w:val="7E99E1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75CA2"/>
  <w15:chartTrackingRefBased/>
  <w15:docId w15:val="{7FF7755E-BC81-4796-A086-00BC08B51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472"/>
  </w:style>
  <w:style w:type="paragraph" w:styleId="Footer">
    <w:name w:val="footer"/>
    <w:basedOn w:val="Normal"/>
    <w:link w:val="FooterChar"/>
    <w:uiPriority w:val="99"/>
    <w:unhideWhenUsed/>
    <w:rsid w:val="007D2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472"/>
  </w:style>
  <w:style w:type="character" w:styleId="Hyperlink">
    <w:name w:val="Hyperlink"/>
    <w:uiPriority w:val="99"/>
    <w:unhideWhenUsed/>
    <w:rsid w:val="00B50A82"/>
    <w:rPr>
      <w:color w:val="0563C1"/>
      <w:u w:val="single"/>
    </w:rPr>
  </w:style>
  <w:style w:type="paragraph" w:styleId="NormalWeb">
    <w:name w:val="Normal (Web)"/>
    <w:basedOn w:val="Normal"/>
    <w:uiPriority w:val="99"/>
    <w:unhideWhenUsed/>
    <w:rsid w:val="00B50A82"/>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PlainTable4">
    <w:name w:val="Plain Table 4"/>
    <w:basedOn w:val="TableNormal"/>
    <w:uiPriority w:val="44"/>
    <w:rsid w:val="00C87F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BF6E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6E80"/>
    <w:rPr>
      <w:sz w:val="20"/>
      <w:szCs w:val="20"/>
    </w:rPr>
  </w:style>
  <w:style w:type="character" w:styleId="EndnoteReference">
    <w:name w:val="endnote reference"/>
    <w:basedOn w:val="DefaultParagraphFont"/>
    <w:uiPriority w:val="99"/>
    <w:semiHidden/>
    <w:unhideWhenUsed/>
    <w:rsid w:val="00BF6E80"/>
    <w:rPr>
      <w:vertAlign w:val="superscript"/>
    </w:rPr>
  </w:style>
  <w:style w:type="paragraph" w:styleId="Revision">
    <w:name w:val="Revision"/>
    <w:hidden/>
    <w:uiPriority w:val="99"/>
    <w:semiHidden/>
    <w:rsid w:val="002A5D56"/>
    <w:pPr>
      <w:spacing w:after="0" w:line="240" w:lineRule="auto"/>
    </w:pPr>
  </w:style>
  <w:style w:type="character" w:styleId="CommentReference">
    <w:name w:val="annotation reference"/>
    <w:basedOn w:val="DefaultParagraphFont"/>
    <w:uiPriority w:val="99"/>
    <w:semiHidden/>
    <w:unhideWhenUsed/>
    <w:rsid w:val="002A5D56"/>
    <w:rPr>
      <w:sz w:val="16"/>
      <w:szCs w:val="16"/>
    </w:rPr>
  </w:style>
  <w:style w:type="paragraph" w:styleId="CommentText">
    <w:name w:val="annotation text"/>
    <w:basedOn w:val="Normal"/>
    <w:link w:val="CommentTextChar"/>
    <w:uiPriority w:val="99"/>
    <w:unhideWhenUsed/>
    <w:rsid w:val="002A5D56"/>
    <w:pPr>
      <w:spacing w:line="240" w:lineRule="auto"/>
    </w:pPr>
    <w:rPr>
      <w:sz w:val="20"/>
      <w:szCs w:val="20"/>
    </w:rPr>
  </w:style>
  <w:style w:type="character" w:customStyle="1" w:styleId="CommentTextChar">
    <w:name w:val="Comment Text Char"/>
    <w:basedOn w:val="DefaultParagraphFont"/>
    <w:link w:val="CommentText"/>
    <w:uiPriority w:val="99"/>
    <w:rsid w:val="002A5D56"/>
    <w:rPr>
      <w:sz w:val="20"/>
      <w:szCs w:val="20"/>
    </w:rPr>
  </w:style>
  <w:style w:type="paragraph" w:styleId="CommentSubject">
    <w:name w:val="annotation subject"/>
    <w:basedOn w:val="CommentText"/>
    <w:next w:val="CommentText"/>
    <w:link w:val="CommentSubjectChar"/>
    <w:uiPriority w:val="99"/>
    <w:semiHidden/>
    <w:unhideWhenUsed/>
    <w:rsid w:val="002A5D56"/>
    <w:rPr>
      <w:b/>
      <w:bCs/>
    </w:rPr>
  </w:style>
  <w:style w:type="character" w:customStyle="1" w:styleId="CommentSubjectChar">
    <w:name w:val="Comment Subject Char"/>
    <w:basedOn w:val="CommentTextChar"/>
    <w:link w:val="CommentSubject"/>
    <w:uiPriority w:val="99"/>
    <w:semiHidden/>
    <w:rsid w:val="002A5D56"/>
    <w:rPr>
      <w:b/>
      <w:bCs/>
      <w:sz w:val="20"/>
      <w:szCs w:val="20"/>
    </w:rPr>
  </w:style>
  <w:style w:type="character" w:styleId="UnresolvedMention">
    <w:name w:val="Unresolved Mention"/>
    <w:basedOn w:val="DefaultParagraphFont"/>
    <w:uiPriority w:val="99"/>
    <w:semiHidden/>
    <w:unhideWhenUsed/>
    <w:rsid w:val="00976987"/>
    <w:rPr>
      <w:color w:val="605E5C"/>
      <w:shd w:val="clear" w:color="auto" w:fill="E1DFDD"/>
    </w:rPr>
  </w:style>
  <w:style w:type="character" w:styleId="FollowedHyperlink">
    <w:name w:val="FollowedHyperlink"/>
    <w:basedOn w:val="DefaultParagraphFont"/>
    <w:uiPriority w:val="99"/>
    <w:semiHidden/>
    <w:unhideWhenUsed/>
    <w:rsid w:val="008541E9"/>
    <w:rPr>
      <w:color w:val="800080" w:themeColor="followedHyperlink"/>
      <w:u w:val="single"/>
    </w:rPr>
  </w:style>
  <w:style w:type="paragraph" w:styleId="FootnoteText">
    <w:name w:val="footnote text"/>
    <w:basedOn w:val="Normal"/>
    <w:link w:val="FootnoteTextChar"/>
    <w:uiPriority w:val="99"/>
    <w:semiHidden/>
    <w:unhideWhenUsed/>
    <w:rsid w:val="002D68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8EA"/>
    <w:rPr>
      <w:sz w:val="20"/>
      <w:szCs w:val="20"/>
    </w:rPr>
  </w:style>
  <w:style w:type="character" w:styleId="FootnoteReference">
    <w:name w:val="footnote reference"/>
    <w:basedOn w:val="DefaultParagraphFont"/>
    <w:uiPriority w:val="99"/>
    <w:semiHidden/>
    <w:unhideWhenUsed/>
    <w:rsid w:val="002D68EA"/>
    <w:rPr>
      <w:vertAlign w:val="superscript"/>
    </w:rPr>
  </w:style>
  <w:style w:type="character" w:styleId="Emphasis">
    <w:name w:val="Emphasis"/>
    <w:basedOn w:val="DefaultParagraphFont"/>
    <w:uiPriority w:val="20"/>
    <w:qFormat/>
    <w:rsid w:val="00EC6594"/>
    <w:rPr>
      <w:i/>
      <w:iCs/>
    </w:rPr>
  </w:style>
  <w:style w:type="character" w:styleId="Strong">
    <w:name w:val="Strong"/>
    <w:basedOn w:val="DefaultParagraphFont"/>
    <w:uiPriority w:val="22"/>
    <w:qFormat/>
    <w:rsid w:val="00EC6594"/>
    <w:rPr>
      <w:b/>
      <w:bCs/>
    </w:rPr>
  </w:style>
  <w:style w:type="paragraph" w:styleId="ListParagraph">
    <w:name w:val="List Paragraph"/>
    <w:basedOn w:val="Normal"/>
    <w:uiPriority w:val="34"/>
    <w:qFormat/>
    <w:rsid w:val="004331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37935">
      <w:bodyDiv w:val="1"/>
      <w:marLeft w:val="0"/>
      <w:marRight w:val="0"/>
      <w:marTop w:val="0"/>
      <w:marBottom w:val="0"/>
      <w:divBdr>
        <w:top w:val="none" w:sz="0" w:space="0" w:color="auto"/>
        <w:left w:val="none" w:sz="0" w:space="0" w:color="auto"/>
        <w:bottom w:val="none" w:sz="0" w:space="0" w:color="auto"/>
        <w:right w:val="none" w:sz="0" w:space="0" w:color="auto"/>
      </w:divBdr>
    </w:div>
    <w:div w:id="318727941">
      <w:bodyDiv w:val="1"/>
      <w:marLeft w:val="0"/>
      <w:marRight w:val="0"/>
      <w:marTop w:val="0"/>
      <w:marBottom w:val="0"/>
      <w:divBdr>
        <w:top w:val="none" w:sz="0" w:space="0" w:color="auto"/>
        <w:left w:val="none" w:sz="0" w:space="0" w:color="auto"/>
        <w:bottom w:val="none" w:sz="0" w:space="0" w:color="auto"/>
        <w:right w:val="none" w:sz="0" w:space="0" w:color="auto"/>
      </w:divBdr>
    </w:div>
    <w:div w:id="324281047">
      <w:bodyDiv w:val="1"/>
      <w:marLeft w:val="0"/>
      <w:marRight w:val="0"/>
      <w:marTop w:val="0"/>
      <w:marBottom w:val="0"/>
      <w:divBdr>
        <w:top w:val="none" w:sz="0" w:space="0" w:color="auto"/>
        <w:left w:val="none" w:sz="0" w:space="0" w:color="auto"/>
        <w:bottom w:val="none" w:sz="0" w:space="0" w:color="auto"/>
        <w:right w:val="none" w:sz="0" w:space="0" w:color="auto"/>
      </w:divBdr>
      <w:divsChild>
        <w:div w:id="261452494">
          <w:marLeft w:val="274"/>
          <w:marRight w:val="0"/>
          <w:marTop w:val="0"/>
          <w:marBottom w:val="0"/>
          <w:divBdr>
            <w:top w:val="none" w:sz="0" w:space="0" w:color="auto"/>
            <w:left w:val="none" w:sz="0" w:space="0" w:color="auto"/>
            <w:bottom w:val="none" w:sz="0" w:space="0" w:color="auto"/>
            <w:right w:val="none" w:sz="0" w:space="0" w:color="auto"/>
          </w:divBdr>
        </w:div>
        <w:div w:id="471364769">
          <w:marLeft w:val="274"/>
          <w:marRight w:val="0"/>
          <w:marTop w:val="0"/>
          <w:marBottom w:val="0"/>
          <w:divBdr>
            <w:top w:val="none" w:sz="0" w:space="0" w:color="auto"/>
            <w:left w:val="none" w:sz="0" w:space="0" w:color="auto"/>
            <w:bottom w:val="none" w:sz="0" w:space="0" w:color="auto"/>
            <w:right w:val="none" w:sz="0" w:space="0" w:color="auto"/>
          </w:divBdr>
        </w:div>
        <w:div w:id="873464548">
          <w:marLeft w:val="274"/>
          <w:marRight w:val="0"/>
          <w:marTop w:val="0"/>
          <w:marBottom w:val="0"/>
          <w:divBdr>
            <w:top w:val="none" w:sz="0" w:space="0" w:color="auto"/>
            <w:left w:val="none" w:sz="0" w:space="0" w:color="auto"/>
            <w:bottom w:val="none" w:sz="0" w:space="0" w:color="auto"/>
            <w:right w:val="none" w:sz="0" w:space="0" w:color="auto"/>
          </w:divBdr>
        </w:div>
        <w:div w:id="1253317619">
          <w:marLeft w:val="274"/>
          <w:marRight w:val="0"/>
          <w:marTop w:val="0"/>
          <w:marBottom w:val="0"/>
          <w:divBdr>
            <w:top w:val="none" w:sz="0" w:space="0" w:color="auto"/>
            <w:left w:val="none" w:sz="0" w:space="0" w:color="auto"/>
            <w:bottom w:val="none" w:sz="0" w:space="0" w:color="auto"/>
            <w:right w:val="none" w:sz="0" w:space="0" w:color="auto"/>
          </w:divBdr>
        </w:div>
        <w:div w:id="1435134443">
          <w:marLeft w:val="274"/>
          <w:marRight w:val="0"/>
          <w:marTop w:val="0"/>
          <w:marBottom w:val="0"/>
          <w:divBdr>
            <w:top w:val="none" w:sz="0" w:space="0" w:color="auto"/>
            <w:left w:val="none" w:sz="0" w:space="0" w:color="auto"/>
            <w:bottom w:val="none" w:sz="0" w:space="0" w:color="auto"/>
            <w:right w:val="none" w:sz="0" w:space="0" w:color="auto"/>
          </w:divBdr>
        </w:div>
      </w:divsChild>
    </w:div>
    <w:div w:id="426465976">
      <w:bodyDiv w:val="1"/>
      <w:marLeft w:val="0"/>
      <w:marRight w:val="0"/>
      <w:marTop w:val="0"/>
      <w:marBottom w:val="0"/>
      <w:divBdr>
        <w:top w:val="none" w:sz="0" w:space="0" w:color="auto"/>
        <w:left w:val="none" w:sz="0" w:space="0" w:color="auto"/>
        <w:bottom w:val="none" w:sz="0" w:space="0" w:color="auto"/>
        <w:right w:val="none" w:sz="0" w:space="0" w:color="auto"/>
      </w:divBdr>
    </w:div>
    <w:div w:id="468521589">
      <w:bodyDiv w:val="1"/>
      <w:marLeft w:val="0"/>
      <w:marRight w:val="0"/>
      <w:marTop w:val="0"/>
      <w:marBottom w:val="0"/>
      <w:divBdr>
        <w:top w:val="none" w:sz="0" w:space="0" w:color="auto"/>
        <w:left w:val="none" w:sz="0" w:space="0" w:color="auto"/>
        <w:bottom w:val="none" w:sz="0" w:space="0" w:color="auto"/>
        <w:right w:val="none" w:sz="0" w:space="0" w:color="auto"/>
      </w:divBdr>
    </w:div>
    <w:div w:id="525103047">
      <w:bodyDiv w:val="1"/>
      <w:marLeft w:val="0"/>
      <w:marRight w:val="0"/>
      <w:marTop w:val="0"/>
      <w:marBottom w:val="0"/>
      <w:divBdr>
        <w:top w:val="none" w:sz="0" w:space="0" w:color="auto"/>
        <w:left w:val="none" w:sz="0" w:space="0" w:color="auto"/>
        <w:bottom w:val="none" w:sz="0" w:space="0" w:color="auto"/>
        <w:right w:val="none" w:sz="0" w:space="0" w:color="auto"/>
      </w:divBdr>
    </w:div>
    <w:div w:id="559169753">
      <w:bodyDiv w:val="1"/>
      <w:marLeft w:val="0"/>
      <w:marRight w:val="0"/>
      <w:marTop w:val="0"/>
      <w:marBottom w:val="0"/>
      <w:divBdr>
        <w:top w:val="none" w:sz="0" w:space="0" w:color="auto"/>
        <w:left w:val="none" w:sz="0" w:space="0" w:color="auto"/>
        <w:bottom w:val="none" w:sz="0" w:space="0" w:color="auto"/>
        <w:right w:val="none" w:sz="0" w:space="0" w:color="auto"/>
      </w:divBdr>
    </w:div>
    <w:div w:id="740637577">
      <w:bodyDiv w:val="1"/>
      <w:marLeft w:val="0"/>
      <w:marRight w:val="0"/>
      <w:marTop w:val="0"/>
      <w:marBottom w:val="0"/>
      <w:divBdr>
        <w:top w:val="none" w:sz="0" w:space="0" w:color="auto"/>
        <w:left w:val="none" w:sz="0" w:space="0" w:color="auto"/>
        <w:bottom w:val="none" w:sz="0" w:space="0" w:color="auto"/>
        <w:right w:val="none" w:sz="0" w:space="0" w:color="auto"/>
      </w:divBdr>
    </w:div>
    <w:div w:id="982389833">
      <w:bodyDiv w:val="1"/>
      <w:marLeft w:val="0"/>
      <w:marRight w:val="0"/>
      <w:marTop w:val="0"/>
      <w:marBottom w:val="0"/>
      <w:divBdr>
        <w:top w:val="none" w:sz="0" w:space="0" w:color="auto"/>
        <w:left w:val="none" w:sz="0" w:space="0" w:color="auto"/>
        <w:bottom w:val="none" w:sz="0" w:space="0" w:color="auto"/>
        <w:right w:val="none" w:sz="0" w:space="0" w:color="auto"/>
      </w:divBdr>
    </w:div>
    <w:div w:id="1540970868">
      <w:bodyDiv w:val="1"/>
      <w:marLeft w:val="0"/>
      <w:marRight w:val="0"/>
      <w:marTop w:val="0"/>
      <w:marBottom w:val="0"/>
      <w:divBdr>
        <w:top w:val="none" w:sz="0" w:space="0" w:color="auto"/>
        <w:left w:val="none" w:sz="0" w:space="0" w:color="auto"/>
        <w:bottom w:val="none" w:sz="0" w:space="0" w:color="auto"/>
        <w:right w:val="none" w:sz="0" w:space="0" w:color="auto"/>
      </w:divBdr>
    </w:div>
    <w:div w:id="1706906445">
      <w:bodyDiv w:val="1"/>
      <w:marLeft w:val="0"/>
      <w:marRight w:val="0"/>
      <w:marTop w:val="0"/>
      <w:marBottom w:val="0"/>
      <w:divBdr>
        <w:top w:val="none" w:sz="0" w:space="0" w:color="auto"/>
        <w:left w:val="none" w:sz="0" w:space="0" w:color="auto"/>
        <w:bottom w:val="none" w:sz="0" w:space="0" w:color="auto"/>
        <w:right w:val="none" w:sz="0" w:space="0" w:color="auto"/>
      </w:divBdr>
    </w:div>
    <w:div w:id="1763836480">
      <w:bodyDiv w:val="1"/>
      <w:marLeft w:val="0"/>
      <w:marRight w:val="0"/>
      <w:marTop w:val="0"/>
      <w:marBottom w:val="0"/>
      <w:divBdr>
        <w:top w:val="none" w:sz="0" w:space="0" w:color="auto"/>
        <w:left w:val="none" w:sz="0" w:space="0" w:color="auto"/>
        <w:bottom w:val="none" w:sz="0" w:space="0" w:color="auto"/>
        <w:right w:val="none" w:sz="0" w:space="0" w:color="auto"/>
      </w:divBdr>
    </w:div>
    <w:div w:id="2029943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us.m.mimecastprotect.com/s/hzfcCOYLWBsAP7Wp4tvhgUGGGNW?domain=kiamedi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us.m.mimecastprotect.com/s/hzfcCOYLWBsAP7Wp4tvhgUGGGNW?domain=kiamedi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kiamedia.com/us/en/newsale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iamedia.com/us/en/newsaler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rl.us.m.mimecastprotect.com/s/hzfcCOYLWBsAP7Wp4tvhgUGGGNW?domain=kiamedia.com/"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2F644D28C73642905D471E30D77B8E" ma:contentTypeVersion="23" ma:contentTypeDescription="Create a new document." ma:contentTypeScope="" ma:versionID="69e5b93d3427a21eb5e45dda98dcd2c1">
  <xsd:schema xmlns:xsd="http://www.w3.org/2001/XMLSchema" xmlns:xs="http://www.w3.org/2001/XMLSchema" xmlns:p="http://schemas.microsoft.com/office/2006/metadata/properties" xmlns:ns1="http://schemas.microsoft.com/sharepoint/v3" xmlns:ns2="a76ed7f2-731a-4492-a691-7bdaceb4b6fc" xmlns:ns3="0327e32d-fcd7-4597-9877-87b44e2bd73e" targetNamespace="http://schemas.microsoft.com/office/2006/metadata/properties" ma:root="true" ma:fieldsID="a658cdf35f82d5add35f0b6cd0957083" ns1:_="" ns2:_="" ns3:_="">
    <xsd:import namespace="http://schemas.microsoft.com/sharepoint/v3"/>
    <xsd:import namespace="a76ed7f2-731a-4492-a691-7bdaceb4b6fc"/>
    <xsd:import namespace="0327e32d-fcd7-4597-9877-87b44e2bd7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ed7f2-731a-4492-a691-7bdaceb4b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298e3f6-9e73-4cde-b2e5-1d39d792bc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27e32d-fcd7-4597-9877-87b44e2bd73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a4e153f-329a-42c7-bb24-1d8288c0c73d}" ma:internalName="TaxCatchAll" ma:showField="CatchAllData" ma:web="0327e32d-fcd7-4597-9877-87b44e2bd7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27e32d-fcd7-4597-9877-87b44e2bd73e" xsi:nil="true"/>
    <lcf76f155ced4ddcb4097134ff3c332f xmlns="a76ed7f2-731a-4492-a691-7bdaceb4b6fc">
      <Terms xmlns="http://schemas.microsoft.com/office/infopath/2007/PartnerControls"/>
    </lcf76f155ced4ddcb4097134ff3c332f>
    <SharedWithUsers xmlns="0327e32d-fcd7-4597-9877-87b44e2bd73e">
      <UserInfo>
        <DisplayName>Bell, James [KUS]</DisplayName>
        <AccountId>17</AccountId>
        <AccountType/>
      </UserInfo>
      <UserInfo>
        <DisplayName>Hope, James [KUS]</DisplayName>
        <AccountId>13</AccountId>
        <AccountType/>
      </UserInfo>
      <UserInfo>
        <DisplayName>Jablansky, Jeffrey [KUS]</DisplayName>
        <AccountId>179</AccountId>
        <AccountType/>
      </UserInfo>
      <UserInfo>
        <DisplayName>Murphy, Julie [KUS]</DisplayName>
        <AccountId>10</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6D9A1-00A5-4EAB-874E-D2476748A730}">
  <ds:schemaRefs>
    <ds:schemaRef ds:uri="http://schemas.openxmlformats.org/officeDocument/2006/bibliography"/>
  </ds:schemaRefs>
</ds:datastoreItem>
</file>

<file path=customXml/itemProps2.xml><?xml version="1.0" encoding="utf-8"?>
<ds:datastoreItem xmlns:ds="http://schemas.openxmlformats.org/officeDocument/2006/customXml" ds:itemID="{48F33033-6F1B-49CB-ACF3-CDD75AA02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6ed7f2-731a-4492-a691-7bdaceb4b6fc"/>
    <ds:schemaRef ds:uri="0327e32d-fcd7-4597-9877-87b44e2bd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74F575-EDD4-45C4-B70F-6714665DCA44}">
  <ds:schemaRefs>
    <ds:schemaRef ds:uri="http://schemas.microsoft.com/office/2006/metadata/properties"/>
    <ds:schemaRef ds:uri="http://schemas.microsoft.com/office/infopath/2007/PartnerControls"/>
    <ds:schemaRef ds:uri="0327e32d-fcd7-4597-9877-87b44e2bd73e"/>
    <ds:schemaRef ds:uri="a76ed7f2-731a-4492-a691-7bdaceb4b6fc"/>
    <ds:schemaRef ds:uri="http://schemas.microsoft.com/sharepoint/v3"/>
  </ds:schemaRefs>
</ds:datastoreItem>
</file>

<file path=customXml/itemProps4.xml><?xml version="1.0" encoding="utf-8"?>
<ds:datastoreItem xmlns:ds="http://schemas.openxmlformats.org/officeDocument/2006/customXml" ds:itemID="{953DC194-9090-4F26-97F8-E049DB4E8EFA}">
  <ds:schemaRefs>
    <ds:schemaRef ds:uri="http://schemas.microsoft.com/sharepoint/v3/contenttype/forms"/>
  </ds:schemaRefs>
</ds:datastoreItem>
</file>

<file path=docMetadata/LabelInfo.xml><?xml version="1.0" encoding="utf-8"?>
<clbl:labelList xmlns:clbl="http://schemas.microsoft.com/office/2020/mipLabelMetadata">
  <clbl:label id="{9d9c220c-3247-4b4d-a56e-fa800bfa6261}" enabled="1" method="Privileged" siteId="{5fed94a0-4129-44a0-b507-a83a5c9e6dac}"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3</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 Julie [KMA]</dc:creator>
  <cp:keywords/>
  <dc:description/>
  <cp:lastModifiedBy>Divyang Datania</cp:lastModifiedBy>
  <cp:revision>3</cp:revision>
  <dcterms:created xsi:type="dcterms:W3CDTF">2025-10-01T18:04:00Z</dcterms:created>
  <dcterms:modified xsi:type="dcterms:W3CDTF">2025-10-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F644D28C73642905D471E30D77B8E</vt:lpwstr>
  </property>
  <property fmtid="{D5CDD505-2E9C-101B-9397-08002B2CF9AE}" pid="3" name="MediaServiceImageTags">
    <vt:lpwstr/>
  </property>
</Properties>
</file>